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17C6" w:rsidRPr="006B27F6" w:rsidRDefault="002D4262">
      <w:pPr>
        <w:ind w:left="2880" w:firstLine="720"/>
        <w:rPr>
          <w:rFonts w:ascii="Spectral SemiBold" w:hAnsi="Spectral SemiBold"/>
          <w:b/>
          <w:sz w:val="34"/>
          <w:szCs w:val="34"/>
        </w:rPr>
      </w:pPr>
      <w:r w:rsidRPr="006B27F6">
        <w:rPr>
          <w:rFonts w:ascii="Spectral SemiBold" w:hAnsi="Spectral SemiBold"/>
          <w:bCs/>
          <w:sz w:val="32"/>
          <w:szCs w:val="32"/>
        </w:rPr>
        <w:t xml:space="preserve">    </w:t>
      </w:r>
      <w:r w:rsidRPr="006B27F6">
        <w:rPr>
          <w:rFonts w:ascii="Spectral SemiBold" w:hAnsi="Spectral SemiBold"/>
          <w:b/>
          <w:sz w:val="34"/>
          <w:szCs w:val="34"/>
        </w:rPr>
        <w:t>Web Dev Resources</w:t>
      </w:r>
    </w:p>
    <w:p w:rsidR="008017C6" w:rsidRPr="006B27F6" w:rsidRDefault="008017C6">
      <w:pPr>
        <w:rPr>
          <w:rFonts w:ascii="Spectral SemiBold" w:hAnsi="Spectral SemiBold"/>
          <w:bCs/>
          <w:sz w:val="28"/>
          <w:szCs w:val="28"/>
        </w:rPr>
      </w:pPr>
    </w:p>
    <w:p w:rsidR="008017C6" w:rsidRPr="006B27F6" w:rsidRDefault="002D4262">
      <w:pPr>
        <w:rPr>
          <w:rFonts w:ascii="Spectral SemiBold" w:hAnsi="Spectral SemiBold"/>
          <w:bCs/>
          <w:sz w:val="28"/>
          <w:szCs w:val="28"/>
        </w:rPr>
      </w:pPr>
      <w:r w:rsidRPr="006B27F6">
        <w:rPr>
          <w:rFonts w:ascii="Spectral SemiBold" w:hAnsi="Spectral SemiBold"/>
          <w:bCs/>
          <w:sz w:val="28"/>
          <w:szCs w:val="28"/>
        </w:rPr>
        <w:t xml:space="preserve">Web development is basically divided into three parts - </w:t>
      </w:r>
    </w:p>
    <w:p w:rsidR="008017C6" w:rsidRPr="006B27F6" w:rsidRDefault="002D4262">
      <w:pPr>
        <w:numPr>
          <w:ilvl w:val="0"/>
          <w:numId w:val="2"/>
        </w:numPr>
        <w:rPr>
          <w:rFonts w:ascii="Spectral SemiBold" w:hAnsi="Spectral SemiBold"/>
          <w:bCs/>
          <w:sz w:val="28"/>
          <w:szCs w:val="28"/>
        </w:rPr>
      </w:pPr>
      <w:r w:rsidRPr="006B27F6">
        <w:rPr>
          <w:rFonts w:ascii="Spectral SemiBold" w:hAnsi="Spectral SemiBold"/>
          <w:bCs/>
          <w:sz w:val="28"/>
          <w:szCs w:val="28"/>
        </w:rPr>
        <w:t>Front-end</w:t>
      </w:r>
    </w:p>
    <w:p w:rsidR="008017C6" w:rsidRPr="006B27F6" w:rsidRDefault="002D4262">
      <w:pPr>
        <w:numPr>
          <w:ilvl w:val="0"/>
          <w:numId w:val="2"/>
        </w:numPr>
        <w:rPr>
          <w:rFonts w:ascii="Spectral SemiBold" w:hAnsi="Spectral SemiBold"/>
          <w:bCs/>
          <w:sz w:val="28"/>
          <w:szCs w:val="28"/>
        </w:rPr>
      </w:pPr>
      <w:r w:rsidRPr="006B27F6">
        <w:rPr>
          <w:rFonts w:ascii="Spectral SemiBold" w:hAnsi="Spectral SemiBold"/>
          <w:bCs/>
          <w:sz w:val="28"/>
          <w:szCs w:val="28"/>
        </w:rPr>
        <w:t>Back-end</w:t>
      </w:r>
    </w:p>
    <w:p w:rsidR="008017C6" w:rsidRPr="006B27F6" w:rsidRDefault="002D4262">
      <w:pPr>
        <w:numPr>
          <w:ilvl w:val="0"/>
          <w:numId w:val="2"/>
        </w:numPr>
        <w:rPr>
          <w:rFonts w:ascii="Spectral SemiBold" w:hAnsi="Spectral SemiBold"/>
          <w:bCs/>
          <w:sz w:val="28"/>
          <w:szCs w:val="28"/>
        </w:rPr>
      </w:pPr>
      <w:r w:rsidRPr="006B27F6">
        <w:rPr>
          <w:rFonts w:ascii="Spectral SemiBold" w:hAnsi="Spectral SemiBold"/>
          <w:bCs/>
          <w:sz w:val="28"/>
          <w:szCs w:val="28"/>
        </w:rPr>
        <w:t>Database</w:t>
      </w:r>
    </w:p>
    <w:p w:rsidR="008017C6" w:rsidRPr="006B27F6" w:rsidRDefault="008017C6">
      <w:pPr>
        <w:rPr>
          <w:rFonts w:ascii="Spectral SemiBold" w:hAnsi="Spectral SemiBold"/>
          <w:bCs/>
          <w:sz w:val="28"/>
          <w:szCs w:val="28"/>
        </w:rPr>
      </w:pPr>
    </w:p>
    <w:p w:rsidR="008017C6" w:rsidRPr="006B27F6" w:rsidRDefault="002D4262">
      <w:pPr>
        <w:rPr>
          <w:rFonts w:ascii="Spectral SemiBold" w:hAnsi="Spectral SemiBold"/>
          <w:b/>
          <w:sz w:val="28"/>
          <w:szCs w:val="28"/>
        </w:rPr>
      </w:pPr>
      <w:r w:rsidRPr="006B27F6">
        <w:rPr>
          <w:rFonts w:ascii="Spectral SemiBold" w:hAnsi="Spectral SemiBold"/>
          <w:b/>
          <w:sz w:val="28"/>
          <w:szCs w:val="28"/>
        </w:rPr>
        <w:t>Step 1: Learning basic frontend (even if you are more inclined towards algorithms and backend)</w:t>
      </w:r>
      <w:r w:rsidRPr="006B27F6">
        <w:rPr>
          <w:rFonts w:ascii="Spectral SemiBold" w:hAnsi="Spectral SemiBold"/>
          <w:b/>
          <w:sz w:val="28"/>
          <w:szCs w:val="28"/>
        </w:rPr>
        <w:br/>
      </w:r>
    </w:p>
    <w:p w:rsidR="008017C6" w:rsidRPr="006B27F6" w:rsidRDefault="002D4262">
      <w:pPr>
        <w:rPr>
          <w:rFonts w:ascii="Spectral SemiBold" w:hAnsi="Spectral SemiBold"/>
          <w:bCs/>
          <w:sz w:val="28"/>
          <w:szCs w:val="28"/>
        </w:rPr>
      </w:pPr>
      <w:r w:rsidRPr="006B27F6">
        <w:rPr>
          <w:rFonts w:ascii="Spectral SemiBold" w:hAnsi="Spectral SemiBold"/>
          <w:bCs/>
          <w:sz w:val="28"/>
          <w:szCs w:val="28"/>
        </w:rPr>
        <w:t>To learn frontend, chronology samajhiye ;)</w:t>
      </w:r>
    </w:p>
    <w:p w:rsidR="008017C6" w:rsidRPr="006B27F6" w:rsidRDefault="002D4262">
      <w:pPr>
        <w:numPr>
          <w:ilvl w:val="0"/>
          <w:numId w:val="3"/>
        </w:numPr>
        <w:rPr>
          <w:rFonts w:ascii="Spectral SemiBold" w:hAnsi="Spectral SemiBold"/>
          <w:bCs/>
          <w:sz w:val="28"/>
          <w:szCs w:val="28"/>
        </w:rPr>
      </w:pPr>
      <w:r w:rsidRPr="006B27F6">
        <w:rPr>
          <w:rFonts w:ascii="Spectral SemiBold" w:hAnsi="Spectral SemiBold"/>
          <w:bCs/>
          <w:sz w:val="28"/>
          <w:szCs w:val="28"/>
        </w:rPr>
        <w:t>HTML</w:t>
      </w:r>
    </w:p>
    <w:p w:rsidR="008017C6" w:rsidRPr="006B27F6" w:rsidRDefault="002D4262">
      <w:pPr>
        <w:ind w:left="720"/>
        <w:rPr>
          <w:rFonts w:ascii="Spectral SemiBold" w:hAnsi="Spectral SemiBold"/>
          <w:bCs/>
          <w:sz w:val="28"/>
          <w:szCs w:val="28"/>
        </w:rPr>
      </w:pPr>
      <w:r w:rsidRPr="006B27F6">
        <w:rPr>
          <w:rFonts w:ascii="Spectral SemiBold" w:hAnsi="Spectral SemiBold"/>
          <w:bCs/>
          <w:sz w:val="28"/>
          <w:szCs w:val="28"/>
        </w:rPr>
        <w:t xml:space="preserve">Reading material - </w:t>
      </w:r>
      <w:hyperlink r:id="rId7">
        <w:r w:rsidRPr="006B27F6">
          <w:rPr>
            <w:rFonts w:ascii="Spectral SemiBold" w:hAnsi="Spectral SemiBold"/>
            <w:bCs/>
            <w:color w:val="1155CC"/>
            <w:sz w:val="28"/>
            <w:szCs w:val="28"/>
            <w:highlight w:val="white"/>
            <w:u w:val="single"/>
          </w:rPr>
          <w:t>https://www.w3schools.com/html/default.asp</w:t>
        </w:r>
      </w:hyperlink>
    </w:p>
    <w:p w:rsidR="008017C6" w:rsidRPr="006B27F6" w:rsidRDefault="002D4262">
      <w:pPr>
        <w:ind w:left="720"/>
        <w:rPr>
          <w:rFonts w:ascii="Spectral SemiBold" w:hAnsi="Spectral SemiBold"/>
          <w:bCs/>
          <w:color w:val="202124"/>
          <w:sz w:val="28"/>
          <w:szCs w:val="28"/>
          <w:highlight w:val="white"/>
        </w:rPr>
      </w:pPr>
      <w:r w:rsidRPr="006B27F6">
        <w:rPr>
          <w:rFonts w:ascii="Spectral SemiBold" w:hAnsi="Spectral SemiBold"/>
          <w:bCs/>
          <w:color w:val="202124"/>
          <w:sz w:val="28"/>
          <w:szCs w:val="28"/>
          <w:highlight w:val="white"/>
        </w:rPr>
        <w:t xml:space="preserve">Video material - </w:t>
      </w:r>
      <w:hyperlink r:id="rId8">
        <w:r w:rsidRPr="006B27F6">
          <w:rPr>
            <w:rFonts w:ascii="Spectral SemiBold" w:hAnsi="Spectral SemiBold"/>
            <w:bCs/>
            <w:color w:val="1155CC"/>
            <w:sz w:val="28"/>
            <w:szCs w:val="28"/>
            <w:highlight w:val="white"/>
            <w:u w:val="single"/>
          </w:rPr>
          <w:t>https://www.youtube.com/watch?v=BsDoLVMnmZs</w:t>
        </w:r>
      </w:hyperlink>
    </w:p>
    <w:p w:rsidR="008017C6" w:rsidRPr="006B27F6" w:rsidRDefault="008017C6" w:rsidP="000066AA">
      <w:pPr>
        <w:rPr>
          <w:rFonts w:ascii="Spectral SemiBold" w:hAnsi="Spectral SemiBold"/>
          <w:bCs/>
          <w:color w:val="202124"/>
          <w:sz w:val="28"/>
          <w:szCs w:val="28"/>
          <w:highlight w:val="white"/>
        </w:rPr>
      </w:pPr>
    </w:p>
    <w:p w:rsidR="008017C6" w:rsidRPr="006B27F6" w:rsidRDefault="002D4262">
      <w:pPr>
        <w:numPr>
          <w:ilvl w:val="0"/>
          <w:numId w:val="3"/>
        </w:numPr>
        <w:rPr>
          <w:rFonts w:ascii="Spectral SemiBold" w:hAnsi="Spectral SemiBold"/>
          <w:bCs/>
          <w:sz w:val="28"/>
          <w:szCs w:val="28"/>
        </w:rPr>
      </w:pPr>
      <w:r w:rsidRPr="006B27F6">
        <w:rPr>
          <w:rFonts w:ascii="Spectral SemiBold" w:hAnsi="Spectral SemiBold"/>
          <w:bCs/>
          <w:sz w:val="28"/>
          <w:szCs w:val="28"/>
        </w:rPr>
        <w:t>CSS</w:t>
      </w:r>
    </w:p>
    <w:p w:rsidR="008017C6" w:rsidRPr="006B27F6" w:rsidRDefault="002D4262">
      <w:pPr>
        <w:ind w:left="720"/>
        <w:rPr>
          <w:rFonts w:ascii="Spectral SemiBold" w:hAnsi="Spectral SemiBold"/>
          <w:bCs/>
          <w:color w:val="555555"/>
          <w:sz w:val="28"/>
          <w:szCs w:val="28"/>
          <w:highlight w:val="white"/>
        </w:rPr>
      </w:pPr>
      <w:r w:rsidRPr="006B27F6">
        <w:rPr>
          <w:rFonts w:ascii="Spectral SemiBold" w:hAnsi="Spectral SemiBold"/>
          <w:bCs/>
          <w:sz w:val="28"/>
          <w:szCs w:val="28"/>
        </w:rPr>
        <w:t xml:space="preserve">Reading material - </w:t>
      </w:r>
      <w:hyperlink r:id="rId9">
        <w:r w:rsidRPr="006B27F6">
          <w:rPr>
            <w:rFonts w:ascii="Spectral SemiBold" w:hAnsi="Spectral SemiBold"/>
            <w:bCs/>
            <w:color w:val="1155CC"/>
            <w:sz w:val="28"/>
            <w:szCs w:val="28"/>
            <w:highlight w:val="white"/>
            <w:u w:val="single"/>
          </w:rPr>
          <w:t>https://www.w3schools.com/css/default.asp</w:t>
        </w:r>
      </w:hyperlink>
    </w:p>
    <w:p w:rsidR="008017C6" w:rsidRPr="006B27F6" w:rsidRDefault="002D4262">
      <w:pPr>
        <w:ind w:left="720"/>
        <w:rPr>
          <w:rFonts w:ascii="Spectral SemiBold" w:hAnsi="Spectral SemiBold"/>
          <w:bCs/>
          <w:color w:val="555555"/>
          <w:sz w:val="28"/>
          <w:szCs w:val="28"/>
          <w:highlight w:val="white"/>
        </w:rPr>
      </w:pPr>
      <w:r w:rsidRPr="006B27F6">
        <w:rPr>
          <w:rFonts w:ascii="Spectral SemiBold" w:hAnsi="Spectral SemiBold"/>
          <w:bCs/>
          <w:sz w:val="28"/>
          <w:szCs w:val="28"/>
        </w:rPr>
        <w:t xml:space="preserve">Video material - </w:t>
      </w:r>
      <w:hyperlink r:id="rId10">
        <w:r w:rsidRPr="006B27F6">
          <w:rPr>
            <w:rFonts w:ascii="Spectral SemiBold" w:hAnsi="Spectral SemiBold"/>
            <w:bCs/>
            <w:color w:val="1155CC"/>
            <w:sz w:val="28"/>
            <w:szCs w:val="28"/>
            <w:highlight w:val="white"/>
            <w:u w:val="single"/>
          </w:rPr>
          <w:t>https://www.youtube.com/watch?v=Edsxf_NBFrw</w:t>
        </w:r>
      </w:hyperlink>
    </w:p>
    <w:p w:rsidR="008017C6" w:rsidRPr="006B27F6" w:rsidRDefault="008017C6">
      <w:pPr>
        <w:ind w:left="720"/>
        <w:rPr>
          <w:rFonts w:ascii="Spectral SemiBold" w:hAnsi="Spectral SemiBold"/>
          <w:bCs/>
          <w:sz w:val="28"/>
          <w:szCs w:val="28"/>
        </w:rPr>
      </w:pPr>
    </w:p>
    <w:p w:rsidR="008017C6" w:rsidRPr="006B27F6" w:rsidRDefault="002D4262">
      <w:pPr>
        <w:numPr>
          <w:ilvl w:val="0"/>
          <w:numId w:val="3"/>
        </w:numPr>
        <w:rPr>
          <w:rFonts w:ascii="Spectral SemiBold" w:hAnsi="Spectral SemiBold"/>
          <w:bCs/>
          <w:sz w:val="28"/>
          <w:szCs w:val="28"/>
        </w:rPr>
      </w:pPr>
      <w:proofErr w:type="spellStart"/>
      <w:r w:rsidRPr="006B27F6">
        <w:rPr>
          <w:rFonts w:ascii="Spectral SemiBold" w:hAnsi="Spectral SemiBold"/>
          <w:bCs/>
          <w:sz w:val="28"/>
          <w:szCs w:val="28"/>
        </w:rPr>
        <w:t>Javascript</w:t>
      </w:r>
      <w:proofErr w:type="spellEnd"/>
    </w:p>
    <w:p w:rsidR="008017C6" w:rsidRPr="006B27F6" w:rsidRDefault="002D4262">
      <w:pPr>
        <w:ind w:left="720" w:right="-810"/>
        <w:rPr>
          <w:rFonts w:ascii="Spectral SemiBold" w:hAnsi="Spectral SemiBold"/>
          <w:bCs/>
          <w:color w:val="202124"/>
          <w:sz w:val="28"/>
          <w:szCs w:val="28"/>
          <w:highlight w:val="white"/>
        </w:rPr>
      </w:pPr>
      <w:r w:rsidRPr="006B27F6">
        <w:rPr>
          <w:rFonts w:ascii="Spectral SemiBold" w:hAnsi="Spectral SemiBold"/>
          <w:bCs/>
          <w:sz w:val="28"/>
          <w:szCs w:val="28"/>
        </w:rPr>
        <w:t>Reading material -</w:t>
      </w:r>
      <w:hyperlink r:id="rId11">
        <w:r w:rsidRPr="006B27F6">
          <w:rPr>
            <w:rFonts w:ascii="Spectral SemiBold" w:hAnsi="Spectral SemiBold"/>
            <w:bCs/>
            <w:color w:val="1155CC"/>
            <w:sz w:val="28"/>
            <w:szCs w:val="28"/>
            <w:highlight w:val="white"/>
            <w:u w:val="single"/>
          </w:rPr>
          <w:t>https://developer.mozilla.org/en-US/docs/Web/JavaScript</w:t>
        </w:r>
      </w:hyperlink>
      <w:r w:rsidRPr="006B27F6">
        <w:rPr>
          <w:rFonts w:ascii="Spectral SemiBold" w:hAnsi="Spectral SemiBold"/>
          <w:bCs/>
          <w:color w:val="555555"/>
          <w:sz w:val="28"/>
          <w:szCs w:val="28"/>
          <w:highlight w:val="white"/>
        </w:rPr>
        <w:br/>
      </w:r>
      <w:r w:rsidRPr="006B27F6">
        <w:rPr>
          <w:rFonts w:ascii="Spectral SemiBold" w:hAnsi="Spectral SemiBold"/>
          <w:bCs/>
          <w:color w:val="202124"/>
          <w:sz w:val="28"/>
          <w:szCs w:val="28"/>
          <w:highlight w:val="white"/>
        </w:rPr>
        <w:t xml:space="preserve">Video material - </w:t>
      </w:r>
      <w:r w:rsidRPr="006B27F6">
        <w:rPr>
          <w:rFonts w:ascii="Spectral SemiBold" w:hAnsi="Spectral SemiBold"/>
          <w:bCs/>
          <w:color w:val="202124"/>
          <w:sz w:val="28"/>
          <w:szCs w:val="28"/>
          <w:highlight w:val="white"/>
        </w:rPr>
        <w:br/>
        <w:t xml:space="preserve">1. Beginner - </w:t>
      </w:r>
      <w:hyperlink r:id="rId12">
        <w:r w:rsidRPr="006B27F6">
          <w:rPr>
            <w:rFonts w:ascii="Spectral SemiBold" w:hAnsi="Spectral SemiBold"/>
            <w:bCs/>
            <w:color w:val="1155CC"/>
            <w:sz w:val="28"/>
            <w:szCs w:val="28"/>
            <w:highlight w:val="white"/>
            <w:u w:val="single"/>
          </w:rPr>
          <w:t>https://youtu.be/hKB-YGF14SY</w:t>
        </w:r>
      </w:hyperlink>
      <w:r w:rsidRPr="006B27F6">
        <w:rPr>
          <w:rFonts w:ascii="Spectral SemiBold" w:hAnsi="Spectral SemiBold"/>
          <w:bCs/>
          <w:color w:val="202124"/>
          <w:sz w:val="28"/>
          <w:szCs w:val="28"/>
          <w:highlight w:val="white"/>
        </w:rPr>
        <w:br/>
        <w:t xml:space="preserve">2. Advance - </w:t>
      </w:r>
      <w:hyperlink r:id="rId13">
        <w:r w:rsidRPr="006B27F6">
          <w:rPr>
            <w:rFonts w:ascii="Spectral SemiBold" w:hAnsi="Spectral SemiBold"/>
            <w:bCs/>
            <w:color w:val="1155CC"/>
            <w:sz w:val="28"/>
            <w:szCs w:val="28"/>
            <w:highlight w:val="white"/>
            <w:u w:val="single"/>
          </w:rPr>
          <w:t>https://youtu.be/pN6jk0uUrD8</w:t>
        </w:r>
      </w:hyperlink>
      <w:r w:rsidRPr="006B27F6">
        <w:rPr>
          <w:rFonts w:ascii="Spectral SemiBold" w:hAnsi="Spectral SemiBold"/>
          <w:bCs/>
          <w:color w:val="555555"/>
          <w:sz w:val="28"/>
          <w:szCs w:val="28"/>
          <w:highlight w:val="white"/>
        </w:rPr>
        <w:t xml:space="preserve"> </w:t>
      </w:r>
      <w:r w:rsidRPr="006B27F6">
        <w:rPr>
          <w:rFonts w:ascii="Spectral SemiBold" w:hAnsi="Spectral SemiBold"/>
          <w:bCs/>
          <w:color w:val="202124"/>
          <w:sz w:val="28"/>
          <w:szCs w:val="28"/>
          <w:highlight w:val="white"/>
        </w:rPr>
        <w:t>(in detail)</w:t>
      </w:r>
    </w:p>
    <w:p w:rsidR="008017C6" w:rsidRDefault="008017C6">
      <w:pPr>
        <w:ind w:left="720" w:right="-810"/>
        <w:rPr>
          <w:rFonts w:ascii="Spectral SemiBold" w:hAnsi="Spectral SemiBold"/>
          <w:bCs/>
          <w:color w:val="202124"/>
          <w:sz w:val="28"/>
          <w:szCs w:val="28"/>
          <w:highlight w:val="white"/>
        </w:rPr>
      </w:pPr>
    </w:p>
    <w:p w:rsidR="006B27F6" w:rsidRPr="006B27F6" w:rsidRDefault="006B27F6">
      <w:pPr>
        <w:ind w:left="720" w:right="-810"/>
        <w:rPr>
          <w:rFonts w:ascii="Spectral SemiBold" w:hAnsi="Spectral SemiBold"/>
          <w:bCs/>
          <w:color w:val="202124"/>
          <w:sz w:val="28"/>
          <w:szCs w:val="28"/>
          <w:highlight w:val="white"/>
        </w:rPr>
      </w:pPr>
    </w:p>
    <w:p w:rsidR="008017C6" w:rsidRPr="006B27F6" w:rsidRDefault="002D4262">
      <w:pPr>
        <w:numPr>
          <w:ilvl w:val="0"/>
          <w:numId w:val="3"/>
        </w:numPr>
        <w:rPr>
          <w:rFonts w:ascii="Spectral SemiBold" w:hAnsi="Spectral SemiBold"/>
          <w:bCs/>
          <w:sz w:val="28"/>
          <w:szCs w:val="28"/>
        </w:rPr>
      </w:pPr>
      <w:r w:rsidRPr="006B27F6">
        <w:rPr>
          <w:rFonts w:ascii="Spectral SemiBold" w:hAnsi="Spectral SemiBold"/>
          <w:bCs/>
          <w:sz w:val="28"/>
          <w:szCs w:val="28"/>
        </w:rPr>
        <w:lastRenderedPageBreak/>
        <w:t>Bootstrap</w:t>
      </w:r>
    </w:p>
    <w:p w:rsidR="008017C6" w:rsidRPr="006B27F6" w:rsidRDefault="002D4262">
      <w:pPr>
        <w:ind w:left="720"/>
        <w:rPr>
          <w:rFonts w:ascii="Spectral SemiBold" w:hAnsi="Spectral SemiBold"/>
          <w:bCs/>
          <w:sz w:val="28"/>
          <w:szCs w:val="28"/>
        </w:rPr>
      </w:pPr>
      <w:r w:rsidRPr="006B27F6">
        <w:rPr>
          <w:rFonts w:ascii="Spectral SemiBold" w:hAnsi="Spectral SemiBold"/>
          <w:bCs/>
          <w:sz w:val="28"/>
          <w:szCs w:val="28"/>
        </w:rPr>
        <w:t xml:space="preserve">Reading material - </w:t>
      </w:r>
      <w:hyperlink r:id="rId14">
        <w:r w:rsidRPr="006B27F6">
          <w:rPr>
            <w:rFonts w:ascii="Spectral SemiBold" w:hAnsi="Spectral SemiBold"/>
            <w:bCs/>
            <w:color w:val="1155CC"/>
            <w:sz w:val="28"/>
            <w:szCs w:val="28"/>
            <w:highlight w:val="white"/>
            <w:u w:val="single"/>
          </w:rPr>
          <w:t>https://getbootstrap.com/docs/5.1/getting-started/introduction/</w:t>
        </w:r>
      </w:hyperlink>
    </w:p>
    <w:p w:rsidR="008017C6" w:rsidRPr="006B27F6" w:rsidRDefault="008017C6">
      <w:pPr>
        <w:ind w:left="720"/>
        <w:rPr>
          <w:rFonts w:ascii="Spectral SemiBold" w:hAnsi="Spectral SemiBold"/>
          <w:bCs/>
          <w:sz w:val="28"/>
          <w:szCs w:val="28"/>
        </w:rPr>
      </w:pPr>
    </w:p>
    <w:p w:rsidR="008017C6" w:rsidRPr="006B27F6" w:rsidRDefault="002D4262">
      <w:pPr>
        <w:numPr>
          <w:ilvl w:val="0"/>
          <w:numId w:val="3"/>
        </w:numPr>
        <w:rPr>
          <w:rFonts w:ascii="Spectral SemiBold" w:hAnsi="Spectral SemiBold"/>
          <w:bCs/>
          <w:sz w:val="28"/>
          <w:szCs w:val="28"/>
        </w:rPr>
      </w:pPr>
      <w:r w:rsidRPr="006B27F6">
        <w:rPr>
          <w:rFonts w:ascii="Spectral SemiBold" w:hAnsi="Spectral SemiBold"/>
          <w:bCs/>
          <w:sz w:val="28"/>
          <w:szCs w:val="28"/>
        </w:rPr>
        <w:t xml:space="preserve">Other CSS libraries - </w:t>
      </w:r>
      <w:hyperlink r:id="rId15" w:anchor=":~:text=css%20describes%20itself%20as%20a,%2C%20lightweight%2C%20and%20easily%20deployable.&amp;text=css%20gives%20you%20a%20full,tools%20to%20customize%20your%20CSS.">
        <w:r w:rsidRPr="006B27F6">
          <w:rPr>
            <w:rFonts w:ascii="Spectral SemiBold" w:hAnsi="Spectral SemiBold"/>
            <w:bCs/>
            <w:color w:val="1155CC"/>
            <w:sz w:val="28"/>
            <w:szCs w:val="28"/>
            <w:u w:val="single"/>
          </w:rPr>
          <w:t>Top 10 CSS libraries</w:t>
        </w:r>
      </w:hyperlink>
      <w:r w:rsidRPr="006B27F6">
        <w:rPr>
          <w:rFonts w:ascii="Spectral SemiBold" w:hAnsi="Spectral SemiBold"/>
          <w:bCs/>
          <w:sz w:val="28"/>
          <w:szCs w:val="28"/>
        </w:rPr>
        <w:t xml:space="preserve"> (if you are more inclined to frontend)</w:t>
      </w:r>
    </w:p>
    <w:p w:rsidR="008017C6" w:rsidRPr="006B27F6" w:rsidRDefault="008017C6">
      <w:pPr>
        <w:ind w:left="720"/>
        <w:rPr>
          <w:rFonts w:ascii="Spectral SemiBold" w:hAnsi="Spectral SemiBold"/>
          <w:bCs/>
          <w:sz w:val="28"/>
          <w:szCs w:val="28"/>
        </w:rPr>
      </w:pPr>
    </w:p>
    <w:p w:rsidR="008017C6" w:rsidRPr="006B27F6" w:rsidRDefault="002D4262">
      <w:pPr>
        <w:numPr>
          <w:ilvl w:val="0"/>
          <w:numId w:val="3"/>
        </w:numPr>
        <w:rPr>
          <w:rFonts w:ascii="Spectral SemiBold" w:hAnsi="Spectral SemiBold"/>
          <w:bCs/>
          <w:sz w:val="28"/>
          <w:szCs w:val="28"/>
        </w:rPr>
      </w:pPr>
      <w:r w:rsidRPr="006B27F6">
        <w:rPr>
          <w:rFonts w:ascii="Spectral SemiBold" w:hAnsi="Spectral SemiBold"/>
          <w:bCs/>
          <w:sz w:val="28"/>
          <w:szCs w:val="28"/>
        </w:rPr>
        <w:t xml:space="preserve">Framework - React / Angular / </w:t>
      </w:r>
      <w:proofErr w:type="spellStart"/>
      <w:r w:rsidRPr="006B27F6">
        <w:rPr>
          <w:rFonts w:ascii="Spectral SemiBold" w:hAnsi="Spectral SemiBold"/>
          <w:bCs/>
          <w:sz w:val="28"/>
          <w:szCs w:val="28"/>
        </w:rPr>
        <w:t>Vue</w:t>
      </w:r>
      <w:proofErr w:type="spellEnd"/>
      <w:r w:rsidRPr="006B27F6">
        <w:rPr>
          <w:rFonts w:ascii="Spectral SemiBold" w:hAnsi="Spectral SemiBold"/>
          <w:bCs/>
          <w:sz w:val="28"/>
          <w:szCs w:val="28"/>
        </w:rPr>
        <w:t xml:space="preserve"> (This is must, choose any one)</w:t>
      </w:r>
    </w:p>
    <w:p w:rsidR="008017C6" w:rsidRPr="006B27F6" w:rsidRDefault="002D4262">
      <w:pPr>
        <w:ind w:left="720"/>
        <w:rPr>
          <w:rFonts w:ascii="Spectral SemiBold" w:hAnsi="Spectral SemiBold"/>
          <w:bCs/>
          <w:sz w:val="28"/>
          <w:szCs w:val="28"/>
        </w:rPr>
      </w:pPr>
      <w:r w:rsidRPr="006B27F6">
        <w:rPr>
          <w:rFonts w:ascii="Spectral SemiBold" w:hAnsi="Spectral SemiBold"/>
          <w:bCs/>
          <w:sz w:val="28"/>
          <w:szCs w:val="28"/>
        </w:rPr>
        <w:t>1. React</w:t>
      </w:r>
    </w:p>
    <w:p w:rsidR="008017C6" w:rsidRPr="006B27F6" w:rsidRDefault="002D4262" w:rsidP="006B27F6">
      <w:pPr>
        <w:pStyle w:val="ListParagraph"/>
        <w:numPr>
          <w:ilvl w:val="1"/>
          <w:numId w:val="9"/>
        </w:numPr>
        <w:rPr>
          <w:rFonts w:ascii="Spectral SemiBold" w:hAnsi="Spectral SemiBold"/>
          <w:bCs/>
          <w:sz w:val="28"/>
          <w:szCs w:val="28"/>
        </w:rPr>
      </w:pPr>
      <w:r w:rsidRPr="006B27F6">
        <w:rPr>
          <w:rFonts w:ascii="Spectral SemiBold" w:hAnsi="Spectral SemiBold"/>
          <w:bCs/>
          <w:sz w:val="28"/>
          <w:szCs w:val="28"/>
        </w:rPr>
        <w:t xml:space="preserve">Reading material - </w:t>
      </w:r>
      <w:hyperlink r:id="rId16">
        <w:r w:rsidRPr="006B27F6">
          <w:rPr>
            <w:rFonts w:ascii="Spectral SemiBold" w:hAnsi="Spectral SemiBold"/>
            <w:bCs/>
            <w:color w:val="1155CC"/>
            <w:sz w:val="28"/>
            <w:szCs w:val="28"/>
            <w:u w:val="single"/>
          </w:rPr>
          <w:t>https://reactjs.org/docs/getting-started.html</w:t>
        </w:r>
      </w:hyperlink>
    </w:p>
    <w:p w:rsidR="008017C6" w:rsidRPr="000066AA" w:rsidRDefault="002D4262" w:rsidP="000066AA">
      <w:pPr>
        <w:pStyle w:val="ListParagraph"/>
        <w:numPr>
          <w:ilvl w:val="1"/>
          <w:numId w:val="9"/>
        </w:numPr>
        <w:rPr>
          <w:rFonts w:ascii="Spectral SemiBold" w:hAnsi="Spectral SemiBold"/>
          <w:bCs/>
          <w:sz w:val="28"/>
          <w:szCs w:val="28"/>
        </w:rPr>
      </w:pPr>
      <w:r w:rsidRPr="006B27F6">
        <w:rPr>
          <w:rFonts w:ascii="Spectral SemiBold" w:hAnsi="Spectral SemiBold"/>
          <w:bCs/>
          <w:sz w:val="28"/>
          <w:szCs w:val="28"/>
        </w:rPr>
        <w:t xml:space="preserve">Video material - </w:t>
      </w:r>
      <w:hyperlink r:id="rId17">
        <w:r w:rsidRPr="006B27F6">
          <w:rPr>
            <w:rFonts w:ascii="Spectral SemiBold" w:hAnsi="Spectral SemiBold"/>
            <w:bCs/>
            <w:color w:val="1155CC"/>
            <w:sz w:val="28"/>
            <w:szCs w:val="28"/>
            <w:u w:val="single"/>
          </w:rPr>
          <w:t>https://www.youtube.com/playlist?list=PLwGdqUZWnOp3aROg4wypcRhZqJG3ajZWJ</w:t>
        </w:r>
      </w:hyperlink>
    </w:p>
    <w:p w:rsidR="008017C6" w:rsidRPr="006B27F6" w:rsidRDefault="002D4262">
      <w:pPr>
        <w:ind w:left="90" w:firstLine="630"/>
        <w:rPr>
          <w:rFonts w:ascii="Spectral SemiBold" w:hAnsi="Spectral SemiBold"/>
          <w:bCs/>
          <w:sz w:val="28"/>
          <w:szCs w:val="28"/>
        </w:rPr>
      </w:pPr>
      <w:r w:rsidRPr="006B27F6">
        <w:rPr>
          <w:rFonts w:ascii="Spectral SemiBold" w:hAnsi="Spectral SemiBold"/>
          <w:bCs/>
          <w:sz w:val="28"/>
          <w:szCs w:val="28"/>
        </w:rPr>
        <w:t xml:space="preserve">2. Angular </w:t>
      </w:r>
    </w:p>
    <w:p w:rsidR="008017C6" w:rsidRPr="006B27F6" w:rsidRDefault="002D4262" w:rsidP="006B27F6">
      <w:pPr>
        <w:pStyle w:val="ListParagraph"/>
        <w:numPr>
          <w:ilvl w:val="1"/>
          <w:numId w:val="11"/>
        </w:numPr>
        <w:rPr>
          <w:rFonts w:ascii="Spectral SemiBold" w:hAnsi="Spectral SemiBold"/>
          <w:bCs/>
          <w:sz w:val="28"/>
          <w:szCs w:val="28"/>
        </w:rPr>
      </w:pPr>
      <w:r w:rsidRPr="006B27F6">
        <w:rPr>
          <w:rFonts w:ascii="Spectral SemiBold" w:hAnsi="Spectral SemiBold"/>
          <w:bCs/>
          <w:sz w:val="28"/>
          <w:szCs w:val="28"/>
        </w:rPr>
        <w:t xml:space="preserve">Reading material - </w:t>
      </w:r>
      <w:hyperlink r:id="rId18">
        <w:r w:rsidRPr="006B27F6">
          <w:rPr>
            <w:rFonts w:ascii="Spectral SemiBold" w:hAnsi="Spectral SemiBold"/>
            <w:bCs/>
            <w:color w:val="1155CC"/>
            <w:sz w:val="28"/>
            <w:szCs w:val="28"/>
            <w:u w:val="single"/>
          </w:rPr>
          <w:t>https://angular.io/docs</w:t>
        </w:r>
      </w:hyperlink>
    </w:p>
    <w:p w:rsidR="008017C6" w:rsidRPr="000066AA" w:rsidRDefault="002D4262" w:rsidP="000066AA">
      <w:pPr>
        <w:pStyle w:val="ListParagraph"/>
        <w:numPr>
          <w:ilvl w:val="1"/>
          <w:numId w:val="11"/>
        </w:numPr>
        <w:rPr>
          <w:rFonts w:ascii="Spectral SemiBold" w:hAnsi="Spectral SemiBold"/>
          <w:bCs/>
          <w:sz w:val="28"/>
          <w:szCs w:val="28"/>
        </w:rPr>
      </w:pPr>
      <w:r w:rsidRPr="006B27F6">
        <w:rPr>
          <w:rFonts w:ascii="Spectral SemiBold" w:hAnsi="Spectral SemiBold"/>
          <w:bCs/>
          <w:sz w:val="28"/>
          <w:szCs w:val="28"/>
        </w:rPr>
        <w:t>Video material -</w:t>
      </w:r>
      <w:r w:rsidRPr="006B27F6">
        <w:rPr>
          <w:rFonts w:ascii="Spectral SemiBold" w:hAnsi="Spectral SemiBold"/>
          <w:bCs/>
          <w:sz w:val="28"/>
          <w:szCs w:val="28"/>
        </w:rPr>
        <w:tab/>
        <w:t xml:space="preserve"> </w:t>
      </w:r>
      <w:hyperlink r:id="rId19">
        <w:r w:rsidRPr="006B27F6">
          <w:rPr>
            <w:rFonts w:ascii="Spectral SemiBold" w:hAnsi="Spectral SemiBold"/>
            <w:bCs/>
            <w:color w:val="1155CC"/>
            <w:sz w:val="28"/>
            <w:szCs w:val="28"/>
            <w:u w:val="single"/>
          </w:rPr>
          <w:t>https://www.youtube.com/playlist?list=PL8p2I9GklV45--5t7_N4lveUI6Y31vQ6C</w:t>
        </w:r>
      </w:hyperlink>
    </w:p>
    <w:p w:rsidR="008017C6" w:rsidRPr="006B27F6" w:rsidRDefault="002D4262">
      <w:pPr>
        <w:ind w:left="90" w:firstLine="630"/>
        <w:rPr>
          <w:rFonts w:ascii="Spectral SemiBold" w:hAnsi="Spectral SemiBold"/>
          <w:bCs/>
          <w:sz w:val="28"/>
          <w:szCs w:val="28"/>
        </w:rPr>
      </w:pPr>
      <w:r w:rsidRPr="006B27F6">
        <w:rPr>
          <w:rFonts w:ascii="Spectral SemiBold" w:hAnsi="Spectral SemiBold"/>
          <w:bCs/>
          <w:sz w:val="28"/>
          <w:szCs w:val="28"/>
        </w:rPr>
        <w:t xml:space="preserve">3. </w:t>
      </w:r>
      <w:proofErr w:type="spellStart"/>
      <w:r w:rsidRPr="006B27F6">
        <w:rPr>
          <w:rFonts w:ascii="Spectral SemiBold" w:hAnsi="Spectral SemiBold"/>
          <w:bCs/>
          <w:sz w:val="28"/>
          <w:szCs w:val="28"/>
        </w:rPr>
        <w:t>Vue</w:t>
      </w:r>
      <w:proofErr w:type="spellEnd"/>
    </w:p>
    <w:p w:rsidR="008017C6" w:rsidRPr="006B27F6" w:rsidRDefault="002D4262" w:rsidP="006B27F6">
      <w:pPr>
        <w:pStyle w:val="ListParagraph"/>
        <w:numPr>
          <w:ilvl w:val="1"/>
          <w:numId w:val="13"/>
        </w:numPr>
        <w:rPr>
          <w:rFonts w:ascii="Spectral SemiBold" w:hAnsi="Spectral SemiBold"/>
          <w:bCs/>
          <w:sz w:val="28"/>
          <w:szCs w:val="28"/>
        </w:rPr>
      </w:pPr>
      <w:r w:rsidRPr="006B27F6">
        <w:rPr>
          <w:rFonts w:ascii="Spectral SemiBold" w:hAnsi="Spectral SemiBold"/>
          <w:bCs/>
          <w:sz w:val="28"/>
          <w:szCs w:val="28"/>
        </w:rPr>
        <w:t>Reading material -</w:t>
      </w:r>
      <w:hyperlink r:id="rId20">
        <w:r w:rsidRPr="006B27F6">
          <w:rPr>
            <w:rFonts w:ascii="Spectral SemiBold" w:hAnsi="Spectral SemiBold"/>
            <w:bCs/>
            <w:color w:val="1155CC"/>
            <w:sz w:val="28"/>
            <w:szCs w:val="28"/>
            <w:u w:val="single"/>
          </w:rPr>
          <w:t xml:space="preserve"> https://vuejs.org/v2/guide/</w:t>
        </w:r>
      </w:hyperlink>
    </w:p>
    <w:p w:rsidR="006B27F6" w:rsidRPr="000066AA" w:rsidRDefault="002D4262" w:rsidP="000066AA">
      <w:pPr>
        <w:pStyle w:val="ListParagraph"/>
        <w:numPr>
          <w:ilvl w:val="1"/>
          <w:numId w:val="13"/>
        </w:numPr>
        <w:rPr>
          <w:rFonts w:ascii="Spectral SemiBold" w:hAnsi="Spectral SemiBold"/>
          <w:bCs/>
          <w:sz w:val="28"/>
          <w:szCs w:val="28"/>
        </w:rPr>
      </w:pPr>
      <w:r w:rsidRPr="006B27F6">
        <w:rPr>
          <w:rFonts w:ascii="Spectral SemiBold" w:hAnsi="Spectral SemiBold"/>
          <w:bCs/>
          <w:sz w:val="28"/>
          <w:szCs w:val="28"/>
        </w:rPr>
        <w:t xml:space="preserve">Video material - </w:t>
      </w:r>
      <w:hyperlink r:id="rId21">
        <w:r w:rsidRPr="006B27F6">
          <w:rPr>
            <w:rFonts w:ascii="Spectral SemiBold" w:hAnsi="Spectral SemiBold"/>
            <w:bCs/>
            <w:color w:val="1155CC"/>
            <w:sz w:val="28"/>
            <w:szCs w:val="28"/>
            <w:u w:val="single"/>
          </w:rPr>
          <w:t>https://www.youtube.com/playlist?list=PL4cUxeGkcC9gQcYgjhBoeQH7wiAyZNrYa</w:t>
        </w:r>
      </w:hyperlink>
    </w:p>
    <w:p w:rsidR="000066AA" w:rsidRPr="000066AA" w:rsidRDefault="000066AA" w:rsidP="000066AA">
      <w:pPr>
        <w:ind w:left="1080"/>
        <w:rPr>
          <w:rFonts w:ascii="Spectral SemiBold" w:hAnsi="Spectral SemiBold"/>
          <w:bCs/>
          <w:sz w:val="28"/>
          <w:szCs w:val="28"/>
        </w:rPr>
      </w:pPr>
    </w:p>
    <w:p w:rsidR="008017C6" w:rsidRPr="006B27F6" w:rsidRDefault="002D4262">
      <w:pPr>
        <w:rPr>
          <w:rFonts w:ascii="Spectral SemiBold" w:hAnsi="Spectral SemiBold"/>
          <w:b/>
          <w:sz w:val="28"/>
          <w:szCs w:val="28"/>
        </w:rPr>
      </w:pPr>
      <w:r w:rsidRPr="006B27F6">
        <w:rPr>
          <w:rFonts w:ascii="Spectral SemiBold" w:hAnsi="Spectral SemiBold"/>
          <w:b/>
          <w:sz w:val="28"/>
          <w:szCs w:val="28"/>
        </w:rPr>
        <w:t>Step 2: Master in Back-end by following the below steps (choose any one)</w:t>
      </w:r>
    </w:p>
    <w:p w:rsidR="008017C6" w:rsidRPr="006B27F6" w:rsidRDefault="008017C6">
      <w:pPr>
        <w:rPr>
          <w:rFonts w:ascii="Spectral SemiBold" w:hAnsi="Spectral SemiBold"/>
          <w:bCs/>
          <w:sz w:val="28"/>
          <w:szCs w:val="28"/>
        </w:rPr>
      </w:pPr>
    </w:p>
    <w:p w:rsidR="008017C6" w:rsidRPr="006B27F6" w:rsidRDefault="002D4262">
      <w:pPr>
        <w:numPr>
          <w:ilvl w:val="0"/>
          <w:numId w:val="4"/>
        </w:numPr>
        <w:rPr>
          <w:rFonts w:ascii="Spectral SemiBold" w:hAnsi="Spectral SemiBold"/>
          <w:bCs/>
          <w:sz w:val="28"/>
          <w:szCs w:val="28"/>
        </w:rPr>
      </w:pPr>
      <w:r w:rsidRPr="006B27F6">
        <w:rPr>
          <w:rFonts w:ascii="Spectral SemiBold" w:hAnsi="Spectral SemiBold"/>
          <w:bCs/>
          <w:sz w:val="28"/>
          <w:szCs w:val="28"/>
        </w:rPr>
        <w:t xml:space="preserve">Node.js , express.js (based on </w:t>
      </w:r>
      <w:proofErr w:type="spellStart"/>
      <w:r w:rsidRPr="006B27F6">
        <w:rPr>
          <w:rFonts w:ascii="Spectral SemiBold" w:hAnsi="Spectral SemiBold"/>
          <w:bCs/>
          <w:sz w:val="28"/>
          <w:szCs w:val="28"/>
        </w:rPr>
        <w:t>javascript</w:t>
      </w:r>
      <w:proofErr w:type="spellEnd"/>
      <w:r w:rsidRPr="006B27F6">
        <w:rPr>
          <w:rFonts w:ascii="Spectral SemiBold" w:hAnsi="Spectral SemiBold"/>
          <w:bCs/>
          <w:sz w:val="28"/>
          <w:szCs w:val="28"/>
        </w:rPr>
        <w:t xml:space="preserve">) - </w:t>
      </w:r>
    </w:p>
    <w:p w:rsidR="008017C6" w:rsidRPr="006B27F6" w:rsidRDefault="002D4262" w:rsidP="006B27F6">
      <w:pPr>
        <w:pStyle w:val="ListParagraph"/>
        <w:numPr>
          <w:ilvl w:val="1"/>
          <w:numId w:val="15"/>
        </w:numPr>
        <w:rPr>
          <w:rFonts w:ascii="Spectral SemiBold" w:hAnsi="Spectral SemiBold"/>
          <w:bCs/>
          <w:sz w:val="28"/>
          <w:szCs w:val="28"/>
        </w:rPr>
      </w:pPr>
      <w:r w:rsidRPr="006B27F6">
        <w:rPr>
          <w:rFonts w:ascii="Spectral SemiBold" w:hAnsi="Spectral SemiBold"/>
          <w:bCs/>
          <w:sz w:val="28"/>
          <w:szCs w:val="28"/>
        </w:rPr>
        <w:t xml:space="preserve">Reading material - </w:t>
      </w:r>
      <w:hyperlink r:id="rId22">
        <w:r w:rsidRPr="006B27F6">
          <w:rPr>
            <w:rFonts w:ascii="Spectral SemiBold" w:hAnsi="Spectral SemiBold"/>
            <w:bCs/>
            <w:color w:val="1155CC"/>
            <w:sz w:val="28"/>
            <w:szCs w:val="28"/>
            <w:u w:val="single"/>
          </w:rPr>
          <w:t>https://www.w3schools.com/nodejs/</w:t>
        </w:r>
      </w:hyperlink>
    </w:p>
    <w:p w:rsidR="008017C6" w:rsidRPr="006B27F6" w:rsidRDefault="002D4262" w:rsidP="006B27F6">
      <w:pPr>
        <w:pStyle w:val="ListParagraph"/>
        <w:numPr>
          <w:ilvl w:val="1"/>
          <w:numId w:val="15"/>
        </w:numPr>
        <w:rPr>
          <w:rFonts w:ascii="Spectral SemiBold" w:hAnsi="Spectral SemiBold"/>
          <w:bCs/>
          <w:sz w:val="28"/>
          <w:szCs w:val="28"/>
        </w:rPr>
      </w:pPr>
      <w:r w:rsidRPr="006B27F6">
        <w:rPr>
          <w:rFonts w:ascii="Spectral SemiBold" w:hAnsi="Spectral SemiBold"/>
          <w:bCs/>
          <w:sz w:val="28"/>
          <w:szCs w:val="28"/>
        </w:rPr>
        <w:lastRenderedPageBreak/>
        <w:t xml:space="preserve">Video material - </w:t>
      </w:r>
      <w:hyperlink r:id="rId23">
        <w:r w:rsidRPr="006B27F6">
          <w:rPr>
            <w:rFonts w:ascii="Spectral SemiBold" w:hAnsi="Spectral SemiBold"/>
            <w:bCs/>
            <w:color w:val="1155CC"/>
            <w:sz w:val="28"/>
            <w:szCs w:val="28"/>
            <w:u w:val="single"/>
          </w:rPr>
          <w:t>https://youtube.com/playlist?list=PLwGdqUZWnOp00IbeN0OtL9dmnasipZ9x8</w:t>
        </w:r>
      </w:hyperlink>
    </w:p>
    <w:p w:rsidR="008017C6" w:rsidRPr="006B27F6" w:rsidRDefault="002D4262">
      <w:pPr>
        <w:rPr>
          <w:rFonts w:ascii="Spectral SemiBold" w:hAnsi="Spectral SemiBold"/>
          <w:bCs/>
          <w:sz w:val="28"/>
          <w:szCs w:val="28"/>
        </w:rPr>
      </w:pPr>
      <w:r w:rsidRPr="006B27F6">
        <w:rPr>
          <w:rFonts w:ascii="Spectral SemiBold" w:hAnsi="Spectral SemiBold"/>
          <w:bCs/>
          <w:sz w:val="28"/>
          <w:szCs w:val="28"/>
        </w:rPr>
        <w:t xml:space="preserve">      </w:t>
      </w:r>
    </w:p>
    <w:p w:rsidR="008017C6" w:rsidRPr="006B27F6" w:rsidRDefault="002D4262">
      <w:pPr>
        <w:numPr>
          <w:ilvl w:val="0"/>
          <w:numId w:val="4"/>
        </w:numPr>
        <w:rPr>
          <w:rFonts w:ascii="Spectral SemiBold" w:hAnsi="Spectral SemiBold"/>
          <w:bCs/>
          <w:sz w:val="28"/>
          <w:szCs w:val="28"/>
        </w:rPr>
      </w:pPr>
      <w:r w:rsidRPr="006B27F6">
        <w:rPr>
          <w:rFonts w:ascii="Spectral SemiBold" w:hAnsi="Spectral SemiBold"/>
          <w:bCs/>
          <w:sz w:val="28"/>
          <w:szCs w:val="28"/>
        </w:rPr>
        <w:t>Django(based on python)</w:t>
      </w:r>
    </w:p>
    <w:p w:rsidR="008017C6" w:rsidRPr="006B27F6" w:rsidRDefault="002D4262" w:rsidP="006B27F6">
      <w:pPr>
        <w:pStyle w:val="ListParagraph"/>
        <w:numPr>
          <w:ilvl w:val="0"/>
          <w:numId w:val="16"/>
        </w:numPr>
        <w:ind w:right="-810"/>
        <w:rPr>
          <w:rFonts w:ascii="Spectral SemiBold" w:hAnsi="Spectral SemiBold"/>
          <w:bCs/>
          <w:sz w:val="28"/>
          <w:szCs w:val="28"/>
        </w:rPr>
      </w:pPr>
      <w:r w:rsidRPr="006B27F6">
        <w:rPr>
          <w:rFonts w:ascii="Spectral SemiBold" w:hAnsi="Spectral SemiBold"/>
          <w:bCs/>
          <w:sz w:val="28"/>
          <w:szCs w:val="28"/>
        </w:rPr>
        <w:t xml:space="preserve">Reading material - </w:t>
      </w:r>
      <w:hyperlink r:id="rId24">
        <w:r w:rsidRPr="006B27F6">
          <w:rPr>
            <w:rFonts w:ascii="Spectral SemiBold" w:hAnsi="Spectral SemiBold"/>
            <w:bCs/>
            <w:color w:val="1155CC"/>
            <w:sz w:val="28"/>
            <w:szCs w:val="28"/>
            <w:u w:val="single"/>
          </w:rPr>
          <w:t>https://docs.djangoproject.com/en/3.2/</w:t>
        </w:r>
      </w:hyperlink>
      <w:r w:rsidRPr="006B27F6">
        <w:rPr>
          <w:rFonts w:ascii="Spectral SemiBold" w:hAnsi="Spectral SemiBold"/>
          <w:bCs/>
          <w:sz w:val="28"/>
          <w:szCs w:val="28"/>
        </w:rPr>
        <w:t xml:space="preserve"> (Best documentation)</w:t>
      </w:r>
    </w:p>
    <w:p w:rsidR="006B27F6" w:rsidRDefault="002D4262" w:rsidP="006B27F6">
      <w:pPr>
        <w:pStyle w:val="ListParagraph"/>
        <w:numPr>
          <w:ilvl w:val="0"/>
          <w:numId w:val="16"/>
        </w:numPr>
        <w:rPr>
          <w:rFonts w:ascii="Spectral SemiBold" w:hAnsi="Spectral SemiBold"/>
          <w:bCs/>
          <w:sz w:val="28"/>
          <w:szCs w:val="28"/>
        </w:rPr>
      </w:pPr>
      <w:r w:rsidRPr="006B27F6">
        <w:rPr>
          <w:rFonts w:ascii="Spectral SemiBold" w:hAnsi="Spectral SemiBold"/>
          <w:bCs/>
          <w:sz w:val="28"/>
          <w:szCs w:val="28"/>
        </w:rPr>
        <w:t xml:space="preserve">Video Material </w:t>
      </w:r>
      <w:r w:rsidR="006B27F6">
        <w:rPr>
          <w:rFonts w:ascii="Spectral SemiBold" w:hAnsi="Spectral SemiBold"/>
          <w:bCs/>
          <w:sz w:val="28"/>
          <w:szCs w:val="28"/>
        </w:rPr>
        <w:t>–</w:t>
      </w:r>
      <w:r w:rsidRPr="006B27F6">
        <w:rPr>
          <w:rFonts w:ascii="Spectral SemiBold" w:hAnsi="Spectral SemiBold"/>
          <w:bCs/>
          <w:sz w:val="28"/>
          <w:szCs w:val="28"/>
        </w:rPr>
        <w:t xml:space="preserve"> </w:t>
      </w:r>
    </w:p>
    <w:p w:rsidR="006B27F6" w:rsidRDefault="004759F6" w:rsidP="006B27F6">
      <w:pPr>
        <w:pStyle w:val="ListParagraph"/>
        <w:numPr>
          <w:ilvl w:val="1"/>
          <w:numId w:val="16"/>
        </w:numPr>
        <w:rPr>
          <w:rFonts w:ascii="Spectral SemiBold" w:hAnsi="Spectral SemiBold"/>
          <w:bCs/>
          <w:sz w:val="28"/>
          <w:szCs w:val="28"/>
        </w:rPr>
      </w:pPr>
      <w:hyperlink r:id="rId25">
        <w:r w:rsidR="002D4262" w:rsidRPr="006B27F6">
          <w:rPr>
            <w:rFonts w:ascii="Spectral SemiBold" w:hAnsi="Spectral SemiBold"/>
            <w:bCs/>
            <w:color w:val="1155CC"/>
            <w:sz w:val="28"/>
            <w:szCs w:val="28"/>
            <w:u w:val="single"/>
          </w:rPr>
          <w:t>https://youtu.be/JxzZxdht-XY</w:t>
        </w:r>
      </w:hyperlink>
      <w:r w:rsidR="002D4262" w:rsidRPr="006B27F6">
        <w:rPr>
          <w:rFonts w:ascii="Spectral SemiBold" w:hAnsi="Spectral SemiBold"/>
          <w:bCs/>
          <w:sz w:val="28"/>
          <w:szCs w:val="28"/>
        </w:rPr>
        <w:t xml:space="preserve">  </w:t>
      </w:r>
      <w:r w:rsidR="002D4262" w:rsidRPr="006B27F6">
        <w:rPr>
          <w:rFonts w:ascii="Spectral SemiBold" w:hAnsi="Spectral SemiBold"/>
          <w:bCs/>
          <w:sz w:val="28"/>
          <w:szCs w:val="28"/>
        </w:rPr>
        <w:tab/>
      </w:r>
    </w:p>
    <w:p w:rsidR="006B27F6" w:rsidRPr="006B27F6" w:rsidRDefault="004759F6" w:rsidP="006B27F6">
      <w:pPr>
        <w:pStyle w:val="ListParagraph"/>
        <w:numPr>
          <w:ilvl w:val="1"/>
          <w:numId w:val="16"/>
        </w:numPr>
        <w:rPr>
          <w:rFonts w:ascii="Spectral SemiBold" w:hAnsi="Spectral SemiBold"/>
          <w:bCs/>
          <w:sz w:val="28"/>
          <w:szCs w:val="28"/>
        </w:rPr>
      </w:pPr>
      <w:hyperlink r:id="rId26">
        <w:r w:rsidR="002D4262" w:rsidRPr="006B27F6">
          <w:rPr>
            <w:rFonts w:ascii="Spectral SemiBold" w:hAnsi="Spectral SemiBold"/>
            <w:bCs/>
            <w:color w:val="1155CC"/>
            <w:sz w:val="28"/>
            <w:szCs w:val="28"/>
            <w:u w:val="single"/>
          </w:rPr>
          <w:t>https://www.youtube.com/playlist?list=PL6gx4Cwl9DGBlmzzFcLgDhKTTfNLfX1IK</w:t>
        </w:r>
      </w:hyperlink>
    </w:p>
    <w:p w:rsidR="008017C6" w:rsidRPr="006B27F6" w:rsidRDefault="004759F6" w:rsidP="006B27F6">
      <w:pPr>
        <w:pStyle w:val="ListParagraph"/>
        <w:numPr>
          <w:ilvl w:val="1"/>
          <w:numId w:val="16"/>
        </w:numPr>
        <w:rPr>
          <w:rFonts w:ascii="Spectral SemiBold" w:hAnsi="Spectral SemiBold"/>
          <w:bCs/>
          <w:sz w:val="28"/>
          <w:szCs w:val="28"/>
        </w:rPr>
      </w:pPr>
      <w:hyperlink r:id="rId27">
        <w:r w:rsidR="002D4262" w:rsidRPr="006B27F6">
          <w:rPr>
            <w:rFonts w:ascii="Spectral SemiBold" w:hAnsi="Spectral SemiBold"/>
            <w:bCs/>
            <w:color w:val="1155CC"/>
            <w:sz w:val="28"/>
            <w:szCs w:val="28"/>
            <w:u w:val="single"/>
          </w:rPr>
          <w:t>https://www.youtube.com/playlist?list=PL-osiE80TeTtoQCKZ03TU5fNfx2UY6U4p</w:t>
        </w:r>
      </w:hyperlink>
    </w:p>
    <w:p w:rsidR="001875E4" w:rsidRPr="006B27F6" w:rsidRDefault="001875E4">
      <w:pPr>
        <w:ind w:firstLine="720"/>
        <w:rPr>
          <w:rFonts w:ascii="Spectral SemiBold" w:hAnsi="Spectral SemiBold"/>
          <w:bCs/>
          <w:sz w:val="28"/>
          <w:szCs w:val="28"/>
        </w:rPr>
      </w:pPr>
    </w:p>
    <w:p w:rsidR="008017C6" w:rsidRPr="006B27F6" w:rsidRDefault="002D4262">
      <w:pPr>
        <w:numPr>
          <w:ilvl w:val="0"/>
          <w:numId w:val="4"/>
        </w:numPr>
        <w:rPr>
          <w:rFonts w:ascii="Spectral SemiBold" w:hAnsi="Spectral SemiBold"/>
          <w:bCs/>
          <w:sz w:val="28"/>
          <w:szCs w:val="28"/>
        </w:rPr>
      </w:pPr>
      <w:r w:rsidRPr="006B27F6">
        <w:rPr>
          <w:rFonts w:ascii="Spectral SemiBold" w:hAnsi="Spectral SemiBold"/>
          <w:bCs/>
          <w:sz w:val="28"/>
          <w:szCs w:val="28"/>
        </w:rPr>
        <w:t>Servlet and JSP (based on java)</w:t>
      </w:r>
    </w:p>
    <w:p w:rsidR="008017C6" w:rsidRPr="006B27F6" w:rsidRDefault="002D4262" w:rsidP="006B27F6">
      <w:pPr>
        <w:pStyle w:val="ListParagraph"/>
        <w:numPr>
          <w:ilvl w:val="1"/>
          <w:numId w:val="18"/>
        </w:numPr>
        <w:rPr>
          <w:rFonts w:ascii="Spectral SemiBold" w:hAnsi="Spectral SemiBold"/>
          <w:bCs/>
          <w:sz w:val="28"/>
          <w:szCs w:val="28"/>
        </w:rPr>
      </w:pPr>
      <w:r w:rsidRPr="006B27F6">
        <w:rPr>
          <w:rFonts w:ascii="Spectral SemiBold" w:hAnsi="Spectral SemiBold"/>
          <w:bCs/>
          <w:sz w:val="28"/>
          <w:szCs w:val="28"/>
        </w:rPr>
        <w:t xml:space="preserve">Reading material - </w:t>
      </w:r>
      <w:hyperlink r:id="rId28">
        <w:r w:rsidRPr="006B27F6">
          <w:rPr>
            <w:rFonts w:ascii="Spectral SemiBold" w:hAnsi="Spectral SemiBold"/>
            <w:bCs/>
            <w:color w:val="1155CC"/>
            <w:sz w:val="28"/>
            <w:szCs w:val="28"/>
            <w:u w:val="single"/>
          </w:rPr>
          <w:t>https://www.javatpoint.com/servlet-tutorial</w:t>
        </w:r>
      </w:hyperlink>
    </w:p>
    <w:p w:rsidR="008017C6" w:rsidRPr="006B27F6" w:rsidRDefault="002D4262" w:rsidP="006B27F6">
      <w:pPr>
        <w:pStyle w:val="ListParagraph"/>
        <w:numPr>
          <w:ilvl w:val="1"/>
          <w:numId w:val="18"/>
        </w:numPr>
        <w:rPr>
          <w:rFonts w:ascii="Spectral SemiBold" w:hAnsi="Spectral SemiBold"/>
          <w:bCs/>
          <w:sz w:val="28"/>
          <w:szCs w:val="28"/>
        </w:rPr>
      </w:pPr>
      <w:r w:rsidRPr="006B27F6">
        <w:rPr>
          <w:rFonts w:ascii="Spectral SemiBold" w:hAnsi="Spectral SemiBold"/>
          <w:bCs/>
          <w:sz w:val="28"/>
          <w:szCs w:val="28"/>
        </w:rPr>
        <w:t xml:space="preserve">Video Material - </w:t>
      </w:r>
      <w:hyperlink r:id="rId29">
        <w:r w:rsidRPr="006B27F6">
          <w:rPr>
            <w:rFonts w:ascii="Spectral SemiBold" w:hAnsi="Spectral SemiBold"/>
            <w:bCs/>
            <w:color w:val="1155CC"/>
            <w:sz w:val="28"/>
            <w:szCs w:val="28"/>
            <w:u w:val="single"/>
          </w:rPr>
          <w:t>https://youtube.com/playlist?list=PL0zysOflRCel5BSXoslpfDawe8FyyOSZb</w:t>
        </w:r>
      </w:hyperlink>
    </w:p>
    <w:p w:rsidR="006B27F6" w:rsidRPr="006B27F6" w:rsidRDefault="006B27F6">
      <w:pPr>
        <w:rPr>
          <w:rFonts w:ascii="Spectral SemiBold" w:hAnsi="Spectral SemiBold"/>
          <w:bCs/>
          <w:sz w:val="28"/>
          <w:szCs w:val="28"/>
        </w:rPr>
      </w:pPr>
    </w:p>
    <w:p w:rsidR="008017C6" w:rsidRPr="006B27F6" w:rsidRDefault="002D4262">
      <w:pPr>
        <w:numPr>
          <w:ilvl w:val="0"/>
          <w:numId w:val="4"/>
        </w:numPr>
        <w:rPr>
          <w:rFonts w:ascii="Spectral SemiBold" w:hAnsi="Spectral SemiBold"/>
          <w:bCs/>
          <w:sz w:val="28"/>
          <w:szCs w:val="28"/>
        </w:rPr>
      </w:pPr>
      <w:r w:rsidRPr="006B27F6">
        <w:rPr>
          <w:rFonts w:ascii="Spectral SemiBold" w:hAnsi="Spectral SemiBold"/>
          <w:bCs/>
          <w:sz w:val="28"/>
          <w:szCs w:val="28"/>
        </w:rPr>
        <w:t xml:space="preserve">PHP </w:t>
      </w:r>
    </w:p>
    <w:p w:rsidR="008017C6" w:rsidRPr="006B27F6" w:rsidRDefault="002D4262" w:rsidP="006B27F6">
      <w:pPr>
        <w:pStyle w:val="ListParagraph"/>
        <w:numPr>
          <w:ilvl w:val="1"/>
          <w:numId w:val="20"/>
        </w:numPr>
        <w:rPr>
          <w:rFonts w:ascii="Spectral SemiBold" w:hAnsi="Spectral SemiBold"/>
          <w:bCs/>
          <w:sz w:val="28"/>
          <w:szCs w:val="28"/>
        </w:rPr>
      </w:pPr>
      <w:r w:rsidRPr="006B27F6">
        <w:rPr>
          <w:rFonts w:ascii="Spectral SemiBold" w:hAnsi="Spectral SemiBold"/>
          <w:bCs/>
          <w:sz w:val="28"/>
          <w:szCs w:val="28"/>
        </w:rPr>
        <w:t xml:space="preserve">Reading material - </w:t>
      </w:r>
      <w:hyperlink r:id="rId30">
        <w:r w:rsidRPr="006B27F6">
          <w:rPr>
            <w:rFonts w:ascii="Spectral SemiBold" w:hAnsi="Spectral SemiBold"/>
            <w:bCs/>
            <w:color w:val="1155CC"/>
            <w:sz w:val="28"/>
            <w:szCs w:val="28"/>
            <w:u w:val="single"/>
          </w:rPr>
          <w:t>https://www.w3schools.com/php/</w:t>
        </w:r>
      </w:hyperlink>
    </w:p>
    <w:p w:rsidR="008017C6" w:rsidRPr="006B27F6" w:rsidRDefault="002D4262" w:rsidP="006B27F6">
      <w:pPr>
        <w:pStyle w:val="ListParagraph"/>
        <w:numPr>
          <w:ilvl w:val="1"/>
          <w:numId w:val="20"/>
        </w:numPr>
        <w:rPr>
          <w:rFonts w:ascii="Spectral SemiBold" w:hAnsi="Spectral SemiBold"/>
          <w:bCs/>
          <w:sz w:val="28"/>
          <w:szCs w:val="28"/>
        </w:rPr>
      </w:pPr>
      <w:r w:rsidRPr="006B27F6">
        <w:rPr>
          <w:rFonts w:ascii="Spectral SemiBold" w:hAnsi="Spectral SemiBold"/>
          <w:bCs/>
          <w:sz w:val="28"/>
          <w:szCs w:val="28"/>
        </w:rPr>
        <w:t xml:space="preserve">Video Material - </w:t>
      </w:r>
      <w:hyperlink r:id="rId31">
        <w:r w:rsidRPr="006B27F6">
          <w:rPr>
            <w:rFonts w:ascii="Spectral SemiBold" w:hAnsi="Spectral SemiBold"/>
            <w:bCs/>
            <w:color w:val="1155CC"/>
            <w:sz w:val="28"/>
            <w:szCs w:val="28"/>
            <w:u w:val="single"/>
          </w:rPr>
          <w:t>https://youtu.be/1SnPKhCdlsU</w:t>
        </w:r>
      </w:hyperlink>
    </w:p>
    <w:p w:rsidR="008017C6" w:rsidRPr="006B27F6" w:rsidRDefault="008017C6">
      <w:pPr>
        <w:rPr>
          <w:rFonts w:ascii="Spectral SemiBold" w:hAnsi="Spectral SemiBold"/>
          <w:bCs/>
          <w:sz w:val="28"/>
          <w:szCs w:val="28"/>
        </w:rPr>
      </w:pPr>
    </w:p>
    <w:p w:rsidR="008017C6" w:rsidRPr="006B27F6" w:rsidRDefault="002D4262">
      <w:pPr>
        <w:numPr>
          <w:ilvl w:val="0"/>
          <w:numId w:val="4"/>
        </w:numPr>
        <w:rPr>
          <w:rFonts w:ascii="Spectral SemiBold" w:hAnsi="Spectral SemiBold"/>
          <w:bCs/>
          <w:sz w:val="28"/>
          <w:szCs w:val="28"/>
        </w:rPr>
      </w:pPr>
      <w:proofErr w:type="spellStart"/>
      <w:r w:rsidRPr="006B27F6">
        <w:rPr>
          <w:rFonts w:ascii="Spectral SemiBold" w:hAnsi="Spectral SemiBold"/>
          <w:bCs/>
          <w:sz w:val="28"/>
          <w:szCs w:val="28"/>
        </w:rPr>
        <w:t>Golang</w:t>
      </w:r>
      <w:proofErr w:type="spellEnd"/>
    </w:p>
    <w:p w:rsidR="008017C6" w:rsidRPr="006B27F6" w:rsidRDefault="002D4262" w:rsidP="006B27F6">
      <w:pPr>
        <w:pStyle w:val="ListParagraph"/>
        <w:numPr>
          <w:ilvl w:val="0"/>
          <w:numId w:val="21"/>
        </w:numPr>
        <w:rPr>
          <w:rFonts w:ascii="Spectral SemiBold" w:hAnsi="Spectral SemiBold"/>
          <w:bCs/>
          <w:sz w:val="28"/>
          <w:szCs w:val="28"/>
        </w:rPr>
      </w:pPr>
      <w:r w:rsidRPr="006B27F6">
        <w:rPr>
          <w:rFonts w:ascii="Spectral SemiBold" w:hAnsi="Spectral SemiBold"/>
          <w:bCs/>
          <w:sz w:val="28"/>
          <w:szCs w:val="28"/>
        </w:rPr>
        <w:t xml:space="preserve">Reading material - </w:t>
      </w:r>
      <w:hyperlink r:id="rId32">
        <w:r w:rsidRPr="006B27F6">
          <w:rPr>
            <w:rFonts w:ascii="Spectral SemiBold" w:hAnsi="Spectral SemiBold"/>
            <w:bCs/>
            <w:color w:val="1155CC"/>
            <w:sz w:val="28"/>
            <w:szCs w:val="28"/>
            <w:u w:val="single"/>
          </w:rPr>
          <w:t>https://golang.org/doc/</w:t>
        </w:r>
      </w:hyperlink>
    </w:p>
    <w:p w:rsidR="008017C6" w:rsidRPr="006B27F6" w:rsidRDefault="002D4262" w:rsidP="006B27F6">
      <w:pPr>
        <w:pStyle w:val="ListParagraph"/>
        <w:numPr>
          <w:ilvl w:val="0"/>
          <w:numId w:val="21"/>
        </w:numPr>
        <w:ind w:right="-720"/>
        <w:rPr>
          <w:rFonts w:ascii="Spectral SemiBold" w:hAnsi="Spectral SemiBold"/>
          <w:bCs/>
          <w:sz w:val="28"/>
          <w:szCs w:val="28"/>
        </w:rPr>
      </w:pPr>
      <w:r w:rsidRPr="006B27F6">
        <w:rPr>
          <w:rFonts w:ascii="Spectral SemiBold" w:hAnsi="Spectral SemiBold"/>
          <w:bCs/>
          <w:sz w:val="28"/>
          <w:szCs w:val="28"/>
        </w:rPr>
        <w:t xml:space="preserve">Reading material - </w:t>
      </w:r>
      <w:hyperlink r:id="rId33">
        <w:r w:rsidRPr="006B27F6">
          <w:rPr>
            <w:rFonts w:ascii="Spectral SemiBold" w:hAnsi="Spectral SemiBold"/>
            <w:bCs/>
            <w:color w:val="1155CC"/>
            <w:sz w:val="28"/>
            <w:szCs w:val="28"/>
            <w:u w:val="single"/>
          </w:rPr>
          <w:t>https://tutorialedge.net/golang/creating-restful-api-with-golang/</w:t>
        </w:r>
      </w:hyperlink>
    </w:p>
    <w:p w:rsidR="008017C6" w:rsidRPr="006B27F6" w:rsidRDefault="008017C6">
      <w:pPr>
        <w:rPr>
          <w:rFonts w:ascii="Spectral SemiBold" w:hAnsi="Spectral SemiBold"/>
          <w:bCs/>
          <w:sz w:val="28"/>
          <w:szCs w:val="28"/>
        </w:rPr>
      </w:pPr>
    </w:p>
    <w:p w:rsidR="008017C6" w:rsidRPr="000066AA" w:rsidRDefault="002D4262">
      <w:pPr>
        <w:rPr>
          <w:rFonts w:ascii="Spectral SemiBold" w:hAnsi="Spectral SemiBold"/>
          <w:b/>
          <w:sz w:val="28"/>
          <w:szCs w:val="28"/>
        </w:rPr>
      </w:pPr>
      <w:r w:rsidRPr="000066AA">
        <w:rPr>
          <w:rFonts w:ascii="Spectral SemiBold" w:hAnsi="Spectral SemiBold"/>
          <w:b/>
          <w:sz w:val="28"/>
          <w:szCs w:val="28"/>
        </w:rPr>
        <w:lastRenderedPageBreak/>
        <w:t>Step 3: Database</w:t>
      </w:r>
    </w:p>
    <w:p w:rsidR="008017C6" w:rsidRPr="006B27F6" w:rsidRDefault="008017C6">
      <w:pPr>
        <w:rPr>
          <w:rFonts w:ascii="Spectral SemiBold" w:hAnsi="Spectral SemiBold"/>
          <w:bCs/>
          <w:sz w:val="28"/>
          <w:szCs w:val="28"/>
        </w:rPr>
      </w:pPr>
    </w:p>
    <w:p w:rsidR="008017C6" w:rsidRPr="000066AA" w:rsidRDefault="002D4262" w:rsidP="000066AA">
      <w:pPr>
        <w:pStyle w:val="ListParagraph"/>
        <w:numPr>
          <w:ilvl w:val="0"/>
          <w:numId w:val="29"/>
        </w:numPr>
        <w:rPr>
          <w:rFonts w:ascii="Spectral SemiBold" w:hAnsi="Spectral SemiBold"/>
          <w:bCs/>
          <w:sz w:val="28"/>
          <w:szCs w:val="28"/>
        </w:rPr>
      </w:pPr>
      <w:r w:rsidRPr="000066AA">
        <w:rPr>
          <w:rFonts w:ascii="Spectral SemiBold" w:hAnsi="Spectral SemiBold"/>
          <w:bCs/>
          <w:sz w:val="28"/>
          <w:szCs w:val="28"/>
        </w:rPr>
        <w:t xml:space="preserve">MySQL - </w:t>
      </w:r>
    </w:p>
    <w:p w:rsidR="008017C6" w:rsidRPr="006B27F6" w:rsidRDefault="002D4262" w:rsidP="006B27F6">
      <w:pPr>
        <w:pStyle w:val="ListParagraph"/>
        <w:numPr>
          <w:ilvl w:val="1"/>
          <w:numId w:val="23"/>
        </w:numPr>
        <w:rPr>
          <w:rFonts w:ascii="Spectral SemiBold" w:hAnsi="Spectral SemiBold"/>
          <w:bCs/>
          <w:sz w:val="28"/>
          <w:szCs w:val="28"/>
        </w:rPr>
      </w:pPr>
      <w:r w:rsidRPr="006B27F6">
        <w:rPr>
          <w:rFonts w:ascii="Spectral SemiBold" w:hAnsi="Spectral SemiBold"/>
          <w:bCs/>
          <w:sz w:val="28"/>
          <w:szCs w:val="28"/>
        </w:rPr>
        <w:t xml:space="preserve">Reading material - </w:t>
      </w:r>
      <w:hyperlink r:id="rId34">
        <w:r w:rsidRPr="006B27F6">
          <w:rPr>
            <w:rFonts w:ascii="Spectral SemiBold" w:hAnsi="Spectral SemiBold"/>
            <w:bCs/>
            <w:color w:val="1155CC"/>
            <w:sz w:val="28"/>
            <w:szCs w:val="28"/>
            <w:u w:val="single"/>
          </w:rPr>
          <w:t>https://www.w3schools.com/sql/</w:t>
        </w:r>
      </w:hyperlink>
    </w:p>
    <w:p w:rsidR="008017C6" w:rsidRPr="006B27F6" w:rsidRDefault="002D4262" w:rsidP="006B27F6">
      <w:pPr>
        <w:pStyle w:val="ListParagraph"/>
        <w:numPr>
          <w:ilvl w:val="1"/>
          <w:numId w:val="23"/>
        </w:numPr>
        <w:rPr>
          <w:rFonts w:ascii="Spectral SemiBold" w:hAnsi="Spectral SemiBold"/>
          <w:bCs/>
          <w:sz w:val="28"/>
          <w:szCs w:val="28"/>
        </w:rPr>
      </w:pPr>
      <w:r w:rsidRPr="006B27F6">
        <w:rPr>
          <w:rFonts w:ascii="Spectral SemiBold" w:hAnsi="Spectral SemiBold"/>
          <w:bCs/>
          <w:sz w:val="28"/>
          <w:szCs w:val="28"/>
        </w:rPr>
        <w:t xml:space="preserve">Video Material - </w:t>
      </w:r>
      <w:hyperlink r:id="rId35">
        <w:r w:rsidRPr="006B27F6">
          <w:rPr>
            <w:rFonts w:ascii="Spectral SemiBold" w:hAnsi="Spectral SemiBold"/>
            <w:bCs/>
            <w:color w:val="1155CC"/>
            <w:sz w:val="28"/>
            <w:szCs w:val="28"/>
            <w:u w:val="single"/>
          </w:rPr>
          <w:t>https://youtu.be/5bFxbwjN-Gk</w:t>
        </w:r>
      </w:hyperlink>
    </w:p>
    <w:p w:rsidR="008017C6" w:rsidRPr="006B27F6" w:rsidRDefault="008017C6">
      <w:pPr>
        <w:rPr>
          <w:rFonts w:ascii="Spectral SemiBold" w:hAnsi="Spectral SemiBold"/>
          <w:bCs/>
          <w:sz w:val="28"/>
          <w:szCs w:val="28"/>
        </w:rPr>
      </w:pPr>
    </w:p>
    <w:p w:rsidR="008017C6" w:rsidRPr="000066AA" w:rsidRDefault="002D4262" w:rsidP="000066AA">
      <w:pPr>
        <w:pStyle w:val="ListParagraph"/>
        <w:numPr>
          <w:ilvl w:val="0"/>
          <w:numId w:val="29"/>
        </w:numPr>
        <w:rPr>
          <w:rFonts w:ascii="Spectral SemiBold" w:hAnsi="Spectral SemiBold"/>
          <w:bCs/>
          <w:sz w:val="28"/>
          <w:szCs w:val="28"/>
        </w:rPr>
      </w:pPr>
      <w:r w:rsidRPr="000066AA">
        <w:rPr>
          <w:rFonts w:ascii="Spectral SemiBold" w:hAnsi="Spectral SemiBold"/>
          <w:bCs/>
          <w:sz w:val="28"/>
          <w:szCs w:val="28"/>
        </w:rPr>
        <w:t xml:space="preserve">MongoDB - </w:t>
      </w:r>
    </w:p>
    <w:p w:rsidR="008017C6" w:rsidRPr="006B27F6" w:rsidRDefault="002D4262" w:rsidP="006B27F6">
      <w:pPr>
        <w:pStyle w:val="ListParagraph"/>
        <w:numPr>
          <w:ilvl w:val="1"/>
          <w:numId w:val="25"/>
        </w:numPr>
        <w:rPr>
          <w:rFonts w:ascii="Spectral SemiBold" w:hAnsi="Spectral SemiBold"/>
          <w:bCs/>
          <w:sz w:val="28"/>
          <w:szCs w:val="28"/>
        </w:rPr>
      </w:pPr>
      <w:r w:rsidRPr="006B27F6">
        <w:rPr>
          <w:rFonts w:ascii="Spectral SemiBold" w:hAnsi="Spectral SemiBold"/>
          <w:bCs/>
          <w:sz w:val="28"/>
          <w:szCs w:val="28"/>
        </w:rPr>
        <w:t xml:space="preserve">Reading material - </w:t>
      </w:r>
      <w:hyperlink r:id="rId36">
        <w:r w:rsidRPr="006B27F6">
          <w:rPr>
            <w:rFonts w:ascii="Spectral SemiBold" w:hAnsi="Spectral SemiBold"/>
            <w:bCs/>
            <w:color w:val="1155CC"/>
            <w:sz w:val="28"/>
            <w:szCs w:val="28"/>
            <w:u w:val="single"/>
          </w:rPr>
          <w:t>https://www.tutorialspoint.com/mongodb/index.htm</w:t>
        </w:r>
      </w:hyperlink>
    </w:p>
    <w:p w:rsidR="008017C6" w:rsidRPr="006B27F6" w:rsidRDefault="002D4262" w:rsidP="006B27F6">
      <w:pPr>
        <w:pStyle w:val="ListParagraph"/>
        <w:numPr>
          <w:ilvl w:val="1"/>
          <w:numId w:val="25"/>
        </w:numPr>
        <w:rPr>
          <w:rFonts w:ascii="Spectral SemiBold" w:hAnsi="Spectral SemiBold"/>
          <w:bCs/>
          <w:sz w:val="28"/>
          <w:szCs w:val="28"/>
        </w:rPr>
      </w:pPr>
      <w:r w:rsidRPr="006B27F6">
        <w:rPr>
          <w:rFonts w:ascii="Spectral SemiBold" w:hAnsi="Spectral SemiBold"/>
          <w:bCs/>
          <w:sz w:val="28"/>
          <w:szCs w:val="28"/>
        </w:rPr>
        <w:t xml:space="preserve">Video Material - </w:t>
      </w:r>
      <w:hyperlink r:id="rId37">
        <w:r w:rsidRPr="006B27F6">
          <w:rPr>
            <w:rFonts w:ascii="Spectral SemiBold" w:hAnsi="Spectral SemiBold"/>
            <w:bCs/>
            <w:color w:val="1155CC"/>
            <w:sz w:val="28"/>
            <w:szCs w:val="28"/>
            <w:u w:val="single"/>
          </w:rPr>
          <w:t>https://youtube.com/playlist?list=PLwGdqUZWnOp1P9xSsJg7g3AY0CUjs-WOa</w:t>
        </w:r>
      </w:hyperlink>
    </w:p>
    <w:p w:rsidR="008017C6" w:rsidRPr="006B27F6" w:rsidRDefault="008017C6">
      <w:pPr>
        <w:rPr>
          <w:rFonts w:ascii="Spectral SemiBold" w:hAnsi="Spectral SemiBold"/>
          <w:bCs/>
          <w:sz w:val="28"/>
          <w:szCs w:val="28"/>
        </w:rPr>
      </w:pPr>
    </w:p>
    <w:p w:rsidR="008017C6" w:rsidRPr="000066AA" w:rsidRDefault="002D4262" w:rsidP="000066AA">
      <w:pPr>
        <w:pStyle w:val="ListParagraph"/>
        <w:numPr>
          <w:ilvl w:val="0"/>
          <w:numId w:val="29"/>
        </w:numPr>
        <w:rPr>
          <w:rFonts w:ascii="Spectral SemiBold" w:hAnsi="Spectral SemiBold"/>
          <w:bCs/>
          <w:sz w:val="28"/>
          <w:szCs w:val="28"/>
        </w:rPr>
      </w:pPr>
      <w:r w:rsidRPr="000066AA">
        <w:rPr>
          <w:rFonts w:ascii="Spectral SemiBold" w:hAnsi="Spectral SemiBold"/>
          <w:bCs/>
          <w:sz w:val="28"/>
          <w:szCs w:val="28"/>
        </w:rPr>
        <w:t>PostgreSQL</w:t>
      </w:r>
    </w:p>
    <w:p w:rsidR="006B27F6" w:rsidRDefault="002D4262" w:rsidP="006B27F6">
      <w:pPr>
        <w:pStyle w:val="ListParagraph"/>
        <w:numPr>
          <w:ilvl w:val="0"/>
          <w:numId w:val="26"/>
        </w:numPr>
        <w:rPr>
          <w:rFonts w:ascii="Spectral SemiBold" w:hAnsi="Spectral SemiBold"/>
          <w:bCs/>
          <w:sz w:val="28"/>
          <w:szCs w:val="28"/>
        </w:rPr>
      </w:pPr>
      <w:r w:rsidRPr="006B27F6">
        <w:rPr>
          <w:rFonts w:ascii="Spectral SemiBold" w:hAnsi="Spectral SemiBold"/>
          <w:bCs/>
          <w:sz w:val="28"/>
          <w:szCs w:val="28"/>
        </w:rPr>
        <w:t xml:space="preserve">Reading material - </w:t>
      </w:r>
      <w:hyperlink r:id="rId38">
        <w:r w:rsidRPr="006B27F6">
          <w:rPr>
            <w:rFonts w:ascii="Spectral SemiBold" w:hAnsi="Spectral SemiBold"/>
            <w:bCs/>
            <w:color w:val="1155CC"/>
            <w:sz w:val="28"/>
            <w:szCs w:val="28"/>
            <w:u w:val="single"/>
          </w:rPr>
          <w:t>https://www.postgresqltutorial.com/</w:t>
        </w:r>
      </w:hyperlink>
    </w:p>
    <w:p w:rsidR="008017C6" w:rsidRPr="006B27F6" w:rsidRDefault="002D4262" w:rsidP="006B27F6">
      <w:pPr>
        <w:pStyle w:val="ListParagraph"/>
        <w:numPr>
          <w:ilvl w:val="0"/>
          <w:numId w:val="26"/>
        </w:numPr>
        <w:rPr>
          <w:rFonts w:ascii="Spectral SemiBold" w:hAnsi="Spectral SemiBold"/>
          <w:bCs/>
          <w:sz w:val="28"/>
          <w:szCs w:val="28"/>
        </w:rPr>
      </w:pPr>
      <w:r w:rsidRPr="006B27F6">
        <w:rPr>
          <w:rFonts w:ascii="Spectral SemiBold" w:hAnsi="Spectral SemiBold"/>
          <w:bCs/>
          <w:sz w:val="28"/>
          <w:szCs w:val="28"/>
        </w:rPr>
        <w:t xml:space="preserve">Video material - </w:t>
      </w:r>
      <w:hyperlink r:id="rId39">
        <w:r w:rsidRPr="006B27F6">
          <w:rPr>
            <w:rFonts w:ascii="Spectral SemiBold" w:hAnsi="Spectral SemiBold"/>
            <w:bCs/>
            <w:color w:val="1155CC"/>
            <w:sz w:val="28"/>
            <w:szCs w:val="28"/>
            <w:u w:val="single"/>
          </w:rPr>
          <w:t>https://www.youtube.com/playlist?list=PLk1kxccoEnNEtwGZW-3KAcAlhI_Guwh8x</w:t>
        </w:r>
      </w:hyperlink>
    </w:p>
    <w:p w:rsidR="008017C6" w:rsidRPr="006B27F6" w:rsidRDefault="008017C6">
      <w:pPr>
        <w:ind w:left="720"/>
        <w:rPr>
          <w:rFonts w:ascii="Spectral SemiBold" w:hAnsi="Spectral SemiBold"/>
          <w:bCs/>
          <w:sz w:val="28"/>
          <w:szCs w:val="28"/>
        </w:rPr>
      </w:pPr>
    </w:p>
    <w:p w:rsidR="000066AA" w:rsidRDefault="000066AA" w:rsidP="000066AA">
      <w:pPr>
        <w:pStyle w:val="ListParagraph"/>
        <w:numPr>
          <w:ilvl w:val="0"/>
          <w:numId w:val="29"/>
        </w:numPr>
        <w:rPr>
          <w:rFonts w:ascii="Spectral SemiBold" w:hAnsi="Spectral SemiBold"/>
          <w:bCs/>
          <w:sz w:val="28"/>
          <w:szCs w:val="28"/>
        </w:rPr>
      </w:pPr>
      <w:proofErr w:type="spellStart"/>
      <w:r>
        <w:rPr>
          <w:rFonts w:ascii="Spectral SemiBold" w:hAnsi="Spectral SemiBold"/>
          <w:bCs/>
          <w:sz w:val="28"/>
          <w:szCs w:val="28"/>
        </w:rPr>
        <w:t>Elasticsearch</w:t>
      </w:r>
      <w:proofErr w:type="spellEnd"/>
    </w:p>
    <w:p w:rsidR="008017C6" w:rsidRPr="000066AA" w:rsidRDefault="002D4262" w:rsidP="000066AA">
      <w:pPr>
        <w:pStyle w:val="ListParagraph"/>
        <w:numPr>
          <w:ilvl w:val="0"/>
          <w:numId w:val="33"/>
        </w:numPr>
        <w:rPr>
          <w:rFonts w:ascii="Spectral SemiBold" w:hAnsi="Spectral SemiBold"/>
          <w:bCs/>
          <w:sz w:val="28"/>
          <w:szCs w:val="28"/>
        </w:rPr>
      </w:pPr>
      <w:r w:rsidRPr="000066AA">
        <w:rPr>
          <w:rFonts w:ascii="Spectral SemiBold" w:hAnsi="Spectral SemiBold"/>
          <w:bCs/>
          <w:sz w:val="28"/>
          <w:szCs w:val="28"/>
        </w:rPr>
        <w:t xml:space="preserve">Video material - </w:t>
      </w:r>
      <w:hyperlink r:id="rId40">
        <w:r w:rsidRPr="000066AA">
          <w:rPr>
            <w:rFonts w:ascii="Spectral SemiBold" w:hAnsi="Spectral SemiBold"/>
            <w:bCs/>
            <w:color w:val="1155CC"/>
            <w:sz w:val="28"/>
            <w:szCs w:val="28"/>
            <w:u w:val="single"/>
          </w:rPr>
          <w:t>https://www.youtube.com/playlist?list=PLGZAAioH7ZlO7AstL9PZrqalK0fZutEXF</w:t>
        </w:r>
      </w:hyperlink>
    </w:p>
    <w:p w:rsidR="008017C6" w:rsidRPr="006B27F6" w:rsidRDefault="008017C6">
      <w:pPr>
        <w:ind w:left="720"/>
        <w:rPr>
          <w:rFonts w:ascii="Spectral SemiBold" w:hAnsi="Spectral SemiBold"/>
          <w:bCs/>
          <w:sz w:val="28"/>
          <w:szCs w:val="28"/>
        </w:rPr>
      </w:pPr>
      <w:bookmarkStart w:id="0" w:name="_GoBack"/>
      <w:bookmarkEnd w:id="0"/>
    </w:p>
    <w:p w:rsidR="000066AA" w:rsidRDefault="000066AA" w:rsidP="000066AA">
      <w:pPr>
        <w:pStyle w:val="ListParagraph"/>
        <w:numPr>
          <w:ilvl w:val="0"/>
          <w:numId w:val="29"/>
        </w:numPr>
        <w:rPr>
          <w:rFonts w:ascii="Spectral SemiBold" w:hAnsi="Spectral SemiBold"/>
          <w:bCs/>
          <w:sz w:val="28"/>
          <w:szCs w:val="28"/>
        </w:rPr>
      </w:pPr>
      <w:proofErr w:type="spellStart"/>
      <w:r>
        <w:rPr>
          <w:rFonts w:ascii="Spectral SemiBold" w:hAnsi="Spectral SemiBold"/>
          <w:bCs/>
          <w:sz w:val="28"/>
          <w:szCs w:val="28"/>
        </w:rPr>
        <w:t>MariaDB</w:t>
      </w:r>
      <w:proofErr w:type="spellEnd"/>
    </w:p>
    <w:p w:rsidR="008017C6" w:rsidRPr="000066AA" w:rsidRDefault="000066AA" w:rsidP="000066AA">
      <w:pPr>
        <w:pStyle w:val="ListParagraph"/>
        <w:numPr>
          <w:ilvl w:val="0"/>
          <w:numId w:val="31"/>
        </w:numPr>
        <w:rPr>
          <w:rFonts w:ascii="Spectral SemiBold" w:hAnsi="Spectral SemiBold"/>
          <w:bCs/>
          <w:sz w:val="28"/>
          <w:szCs w:val="28"/>
        </w:rPr>
      </w:pPr>
      <w:r w:rsidRPr="000066AA">
        <w:rPr>
          <w:rFonts w:ascii="Spectral SemiBold" w:hAnsi="Spectral SemiBold"/>
          <w:bCs/>
          <w:sz w:val="28"/>
          <w:szCs w:val="28"/>
        </w:rPr>
        <w:t xml:space="preserve">Reading material- </w:t>
      </w:r>
      <w:hyperlink r:id="rId41">
        <w:r w:rsidR="002D4262" w:rsidRPr="000066AA">
          <w:rPr>
            <w:rFonts w:ascii="Spectral SemiBold" w:hAnsi="Spectral SemiBold"/>
            <w:bCs/>
            <w:color w:val="1155CC"/>
            <w:sz w:val="28"/>
            <w:szCs w:val="28"/>
            <w:u w:val="single"/>
          </w:rPr>
          <w:t>https://www.tutorialspoint.com/mariadb/index.htm</w:t>
        </w:r>
      </w:hyperlink>
    </w:p>
    <w:p w:rsidR="008017C6" w:rsidRPr="006B27F6" w:rsidRDefault="008017C6">
      <w:pPr>
        <w:rPr>
          <w:rFonts w:ascii="Spectral SemiBold" w:hAnsi="Spectral SemiBold"/>
          <w:bCs/>
          <w:sz w:val="28"/>
          <w:szCs w:val="28"/>
        </w:rPr>
      </w:pPr>
    </w:p>
    <w:p w:rsidR="008017C6" w:rsidRPr="006B27F6" w:rsidRDefault="008017C6">
      <w:pPr>
        <w:rPr>
          <w:rFonts w:ascii="Spectral SemiBold" w:hAnsi="Spectral SemiBold"/>
          <w:bCs/>
          <w:sz w:val="28"/>
          <w:szCs w:val="28"/>
        </w:rPr>
      </w:pPr>
    </w:p>
    <w:p w:rsidR="008017C6" w:rsidRPr="000066AA" w:rsidRDefault="002D4262">
      <w:pPr>
        <w:ind w:left="-90"/>
        <w:rPr>
          <w:rFonts w:ascii="Spectral SemiBold" w:hAnsi="Spectral SemiBold"/>
          <w:b/>
          <w:sz w:val="30"/>
          <w:szCs w:val="30"/>
          <w:u w:val="single"/>
        </w:rPr>
      </w:pPr>
      <w:r w:rsidRPr="000066AA">
        <w:rPr>
          <w:rFonts w:ascii="Spectral SemiBold" w:hAnsi="Spectral SemiBold"/>
          <w:b/>
          <w:sz w:val="30"/>
          <w:szCs w:val="30"/>
          <w:u w:val="single"/>
        </w:rPr>
        <w:lastRenderedPageBreak/>
        <w:t xml:space="preserve">Famous stacks - (choose any one) </w:t>
      </w:r>
    </w:p>
    <w:p w:rsidR="008017C6" w:rsidRPr="006B27F6" w:rsidRDefault="002D4262">
      <w:pPr>
        <w:ind w:left="-90"/>
        <w:rPr>
          <w:rFonts w:ascii="Spectral SemiBold" w:hAnsi="Spectral SemiBold"/>
          <w:bCs/>
          <w:sz w:val="28"/>
          <w:szCs w:val="28"/>
        </w:rPr>
      </w:pPr>
      <w:r w:rsidRPr="006B27F6">
        <w:rPr>
          <w:rFonts w:ascii="Spectral SemiBold" w:hAnsi="Spectral SemiBold"/>
          <w:bCs/>
          <w:sz w:val="28"/>
          <w:szCs w:val="28"/>
        </w:rPr>
        <w:t>Stacks are basically combinations of technologies that are mostly used together to build web applications.</w:t>
      </w:r>
    </w:p>
    <w:p w:rsidR="008017C6" w:rsidRPr="006B27F6" w:rsidRDefault="002D4262">
      <w:pPr>
        <w:ind w:left="-90"/>
        <w:rPr>
          <w:rFonts w:ascii="Spectral SemiBold" w:hAnsi="Spectral SemiBold"/>
          <w:bCs/>
          <w:sz w:val="28"/>
          <w:szCs w:val="28"/>
        </w:rPr>
      </w:pPr>
      <w:r w:rsidRPr="006B27F6">
        <w:rPr>
          <w:rFonts w:ascii="Spectral SemiBold" w:hAnsi="Spectral SemiBold"/>
          <w:bCs/>
          <w:sz w:val="28"/>
          <w:szCs w:val="28"/>
        </w:rPr>
        <w:br/>
        <w:t xml:space="preserve">1. MERN - </w:t>
      </w:r>
    </w:p>
    <w:p w:rsidR="008017C6" w:rsidRPr="006B27F6" w:rsidRDefault="008017C6">
      <w:pPr>
        <w:ind w:left="-90"/>
        <w:rPr>
          <w:rFonts w:ascii="Spectral SemiBold" w:hAnsi="Spectral SemiBold"/>
          <w:bCs/>
          <w:color w:val="3D3D4E"/>
          <w:sz w:val="28"/>
          <w:szCs w:val="28"/>
        </w:rPr>
      </w:pPr>
    </w:p>
    <w:p w:rsidR="008017C6" w:rsidRPr="006B27F6" w:rsidRDefault="002D4262" w:rsidP="006B27F6">
      <w:pPr>
        <w:ind w:left="360"/>
        <w:rPr>
          <w:rFonts w:ascii="Spectral SemiBold" w:hAnsi="Spectral SemiBold"/>
          <w:bCs/>
          <w:color w:val="202124"/>
          <w:sz w:val="28"/>
          <w:szCs w:val="28"/>
        </w:rPr>
      </w:pPr>
      <w:r w:rsidRPr="006B27F6">
        <w:rPr>
          <w:rFonts w:ascii="Spectral SemiBold" w:hAnsi="Spectral SemiBold"/>
          <w:bCs/>
          <w:color w:val="202124"/>
          <w:sz w:val="28"/>
          <w:szCs w:val="28"/>
        </w:rPr>
        <w:t xml:space="preserve">MERN stack is a web development framework. It consists of MongoDB, </w:t>
      </w:r>
      <w:proofErr w:type="spellStart"/>
      <w:r w:rsidRPr="006B27F6">
        <w:rPr>
          <w:rFonts w:ascii="Spectral SemiBold" w:hAnsi="Spectral SemiBold"/>
          <w:bCs/>
          <w:color w:val="202124"/>
          <w:sz w:val="28"/>
          <w:szCs w:val="28"/>
        </w:rPr>
        <w:t>ExpressJS</w:t>
      </w:r>
      <w:proofErr w:type="spellEnd"/>
      <w:r w:rsidRPr="006B27F6">
        <w:rPr>
          <w:rFonts w:ascii="Spectral SemiBold" w:hAnsi="Spectral SemiBold"/>
          <w:bCs/>
          <w:color w:val="202124"/>
          <w:sz w:val="28"/>
          <w:szCs w:val="28"/>
        </w:rPr>
        <w:t xml:space="preserve">, </w:t>
      </w:r>
      <w:proofErr w:type="spellStart"/>
      <w:r w:rsidRPr="006B27F6">
        <w:rPr>
          <w:rFonts w:ascii="Spectral SemiBold" w:hAnsi="Spectral SemiBold"/>
          <w:bCs/>
          <w:color w:val="202124"/>
          <w:sz w:val="28"/>
          <w:szCs w:val="28"/>
        </w:rPr>
        <w:t>ReactJS</w:t>
      </w:r>
      <w:proofErr w:type="spellEnd"/>
      <w:r w:rsidRPr="006B27F6">
        <w:rPr>
          <w:rFonts w:ascii="Spectral SemiBold" w:hAnsi="Spectral SemiBold"/>
          <w:bCs/>
          <w:color w:val="202124"/>
          <w:sz w:val="28"/>
          <w:szCs w:val="28"/>
        </w:rPr>
        <w:t xml:space="preserve">, and </w:t>
      </w:r>
      <w:proofErr w:type="spellStart"/>
      <w:r w:rsidRPr="006B27F6">
        <w:rPr>
          <w:rFonts w:ascii="Spectral SemiBold" w:hAnsi="Spectral SemiBold"/>
          <w:bCs/>
          <w:color w:val="202124"/>
          <w:sz w:val="28"/>
          <w:szCs w:val="28"/>
        </w:rPr>
        <w:t>NodeJS</w:t>
      </w:r>
      <w:proofErr w:type="spellEnd"/>
      <w:r w:rsidRPr="006B27F6">
        <w:rPr>
          <w:rFonts w:ascii="Spectral SemiBold" w:hAnsi="Spectral SemiBold"/>
          <w:bCs/>
          <w:color w:val="202124"/>
          <w:sz w:val="28"/>
          <w:szCs w:val="28"/>
        </w:rPr>
        <w:t xml:space="preserve"> as its working components. Here are the details of what each of these components is used for in developing a web application when using MERN stack:</w:t>
      </w:r>
    </w:p>
    <w:p w:rsidR="008017C6" w:rsidRPr="006B27F6" w:rsidRDefault="002D4262" w:rsidP="006B27F6">
      <w:pPr>
        <w:numPr>
          <w:ilvl w:val="0"/>
          <w:numId w:val="7"/>
        </w:numPr>
        <w:shd w:val="clear" w:color="auto" w:fill="FFFFFF"/>
        <w:ind w:left="1170"/>
        <w:rPr>
          <w:rFonts w:ascii="Spectral SemiBold" w:hAnsi="Spectral SemiBold"/>
          <w:bCs/>
          <w:color w:val="202124"/>
          <w:sz w:val="28"/>
          <w:szCs w:val="28"/>
        </w:rPr>
      </w:pPr>
      <w:r w:rsidRPr="006B27F6">
        <w:rPr>
          <w:rFonts w:ascii="Spectral SemiBold" w:hAnsi="Spectral SemiBold"/>
          <w:bCs/>
          <w:color w:val="202124"/>
          <w:sz w:val="28"/>
          <w:szCs w:val="28"/>
        </w:rPr>
        <w:t>MongoDB: A document-oriented, No-SQL database used to store the application data.</w:t>
      </w:r>
    </w:p>
    <w:p w:rsidR="008017C6" w:rsidRPr="006B27F6" w:rsidRDefault="002D4262" w:rsidP="006B27F6">
      <w:pPr>
        <w:numPr>
          <w:ilvl w:val="0"/>
          <w:numId w:val="7"/>
        </w:numPr>
        <w:shd w:val="clear" w:color="auto" w:fill="FFFFFF"/>
        <w:ind w:left="1170"/>
        <w:rPr>
          <w:rFonts w:ascii="Spectral SemiBold" w:hAnsi="Spectral SemiBold"/>
          <w:bCs/>
          <w:color w:val="202124"/>
          <w:sz w:val="28"/>
          <w:szCs w:val="28"/>
        </w:rPr>
      </w:pPr>
      <w:proofErr w:type="spellStart"/>
      <w:r w:rsidRPr="006B27F6">
        <w:rPr>
          <w:rFonts w:ascii="Spectral SemiBold" w:hAnsi="Spectral SemiBold"/>
          <w:bCs/>
          <w:color w:val="202124"/>
          <w:sz w:val="28"/>
          <w:szCs w:val="28"/>
        </w:rPr>
        <w:t>NodeJS</w:t>
      </w:r>
      <w:proofErr w:type="spellEnd"/>
      <w:r w:rsidRPr="006B27F6">
        <w:rPr>
          <w:rFonts w:ascii="Spectral SemiBold" w:hAnsi="Spectral SemiBold"/>
          <w:bCs/>
          <w:color w:val="202124"/>
          <w:sz w:val="28"/>
          <w:szCs w:val="28"/>
        </w:rPr>
        <w:t>: The JavaScript runtime environment. It is used to run JavaScript on a machine rather than in a browser.</w:t>
      </w:r>
    </w:p>
    <w:p w:rsidR="006B27F6" w:rsidRDefault="002D4262" w:rsidP="006B27F6">
      <w:pPr>
        <w:numPr>
          <w:ilvl w:val="0"/>
          <w:numId w:val="7"/>
        </w:numPr>
        <w:shd w:val="clear" w:color="auto" w:fill="FFFFFF"/>
        <w:ind w:left="1170"/>
        <w:rPr>
          <w:rFonts w:ascii="Spectral SemiBold" w:hAnsi="Spectral SemiBold"/>
          <w:bCs/>
          <w:color w:val="202124"/>
          <w:sz w:val="28"/>
          <w:szCs w:val="28"/>
        </w:rPr>
      </w:pPr>
      <w:proofErr w:type="spellStart"/>
      <w:r w:rsidRPr="006B27F6">
        <w:rPr>
          <w:rFonts w:ascii="Spectral SemiBold" w:hAnsi="Spectral SemiBold"/>
          <w:bCs/>
          <w:color w:val="202124"/>
          <w:sz w:val="28"/>
          <w:szCs w:val="28"/>
        </w:rPr>
        <w:t>ExpressJS</w:t>
      </w:r>
      <w:proofErr w:type="spellEnd"/>
      <w:r w:rsidRPr="006B27F6">
        <w:rPr>
          <w:rFonts w:ascii="Spectral SemiBold" w:hAnsi="Spectral SemiBold"/>
          <w:bCs/>
          <w:color w:val="202124"/>
          <w:sz w:val="28"/>
          <w:szCs w:val="28"/>
        </w:rPr>
        <w:t xml:space="preserve">: A framework layered on top of </w:t>
      </w:r>
      <w:proofErr w:type="spellStart"/>
      <w:r w:rsidRPr="006B27F6">
        <w:rPr>
          <w:rFonts w:ascii="Spectral SemiBold" w:hAnsi="Spectral SemiBold"/>
          <w:bCs/>
          <w:color w:val="202124"/>
          <w:sz w:val="28"/>
          <w:szCs w:val="28"/>
        </w:rPr>
        <w:t>NodeJS</w:t>
      </w:r>
      <w:proofErr w:type="spellEnd"/>
      <w:r w:rsidRPr="006B27F6">
        <w:rPr>
          <w:rFonts w:ascii="Spectral SemiBold" w:hAnsi="Spectral SemiBold"/>
          <w:bCs/>
          <w:color w:val="202124"/>
          <w:sz w:val="28"/>
          <w:szCs w:val="28"/>
        </w:rPr>
        <w:t xml:space="preserve">, used to build the backend of a site using </w:t>
      </w:r>
      <w:proofErr w:type="spellStart"/>
      <w:r w:rsidRPr="006B27F6">
        <w:rPr>
          <w:rFonts w:ascii="Spectral SemiBold" w:hAnsi="Spectral SemiBold"/>
          <w:bCs/>
          <w:color w:val="202124"/>
          <w:sz w:val="28"/>
          <w:szCs w:val="28"/>
        </w:rPr>
        <w:t>NodeJS</w:t>
      </w:r>
      <w:proofErr w:type="spellEnd"/>
      <w:r w:rsidRPr="006B27F6">
        <w:rPr>
          <w:rFonts w:ascii="Spectral SemiBold" w:hAnsi="Spectral SemiBold"/>
          <w:bCs/>
          <w:color w:val="202124"/>
          <w:sz w:val="28"/>
          <w:szCs w:val="28"/>
        </w:rPr>
        <w:t xml:space="preserve"> functions and structures. Since </w:t>
      </w:r>
      <w:proofErr w:type="spellStart"/>
      <w:r w:rsidRPr="006B27F6">
        <w:rPr>
          <w:rFonts w:ascii="Spectral SemiBold" w:hAnsi="Spectral SemiBold"/>
          <w:bCs/>
          <w:color w:val="202124"/>
          <w:sz w:val="28"/>
          <w:szCs w:val="28"/>
        </w:rPr>
        <w:t>NodeJS</w:t>
      </w:r>
      <w:proofErr w:type="spellEnd"/>
      <w:r w:rsidRPr="006B27F6">
        <w:rPr>
          <w:rFonts w:ascii="Spectral SemiBold" w:hAnsi="Spectral SemiBold"/>
          <w:bCs/>
          <w:color w:val="202124"/>
          <w:sz w:val="28"/>
          <w:szCs w:val="28"/>
        </w:rPr>
        <w:t xml:space="preserve"> was not developed to make websites but rather run JavaScript on a machine, </w:t>
      </w:r>
      <w:proofErr w:type="spellStart"/>
      <w:r w:rsidRPr="006B27F6">
        <w:rPr>
          <w:rFonts w:ascii="Spectral SemiBold" w:hAnsi="Spectral SemiBold"/>
          <w:bCs/>
          <w:color w:val="202124"/>
          <w:sz w:val="28"/>
          <w:szCs w:val="28"/>
        </w:rPr>
        <w:t>ExpressJS</w:t>
      </w:r>
      <w:proofErr w:type="spellEnd"/>
      <w:r w:rsidRPr="006B27F6">
        <w:rPr>
          <w:rFonts w:ascii="Spectral SemiBold" w:hAnsi="Spectral SemiBold"/>
          <w:bCs/>
          <w:color w:val="202124"/>
          <w:sz w:val="28"/>
          <w:szCs w:val="28"/>
        </w:rPr>
        <w:t xml:space="preserve"> was </w:t>
      </w:r>
      <w:proofErr w:type="spellStart"/>
      <w:r w:rsidRPr="006B27F6">
        <w:rPr>
          <w:rFonts w:ascii="Spectral SemiBold" w:hAnsi="Spectral SemiBold"/>
          <w:bCs/>
          <w:color w:val="202124"/>
          <w:sz w:val="28"/>
          <w:szCs w:val="28"/>
        </w:rPr>
        <w:t>developed.</w:t>
      </w:r>
      <w:proofErr w:type="spellEnd"/>
    </w:p>
    <w:p w:rsidR="008017C6" w:rsidRPr="006B27F6" w:rsidRDefault="002D4262" w:rsidP="006B27F6">
      <w:pPr>
        <w:numPr>
          <w:ilvl w:val="0"/>
          <w:numId w:val="7"/>
        </w:numPr>
        <w:shd w:val="clear" w:color="auto" w:fill="FFFFFF"/>
        <w:ind w:left="1170"/>
        <w:rPr>
          <w:rFonts w:ascii="Spectral SemiBold" w:hAnsi="Spectral SemiBold"/>
          <w:bCs/>
          <w:color w:val="202124"/>
          <w:sz w:val="28"/>
          <w:szCs w:val="28"/>
        </w:rPr>
      </w:pPr>
      <w:proofErr w:type="spellStart"/>
      <w:r w:rsidRPr="006B27F6">
        <w:rPr>
          <w:rFonts w:ascii="Spectral SemiBold" w:hAnsi="Spectral SemiBold"/>
          <w:bCs/>
          <w:color w:val="202124"/>
          <w:sz w:val="28"/>
          <w:szCs w:val="28"/>
        </w:rPr>
        <w:t>ReactJS</w:t>
      </w:r>
      <w:proofErr w:type="spellEnd"/>
      <w:r w:rsidRPr="006B27F6">
        <w:rPr>
          <w:rFonts w:ascii="Spectral SemiBold" w:hAnsi="Spectral SemiBold"/>
          <w:bCs/>
          <w:color w:val="202124"/>
          <w:sz w:val="28"/>
          <w:szCs w:val="28"/>
        </w:rPr>
        <w:t xml:space="preserve">: A </w:t>
      </w:r>
      <w:r w:rsidRPr="006B27F6">
        <w:rPr>
          <w:rFonts w:ascii="Spectral SemiBold" w:hAnsi="Spectral SemiBold"/>
          <w:bCs/>
          <w:noProof/>
          <w:color w:val="3D3D4E"/>
          <w:sz w:val="28"/>
          <w:szCs w:val="28"/>
          <w:lang w:val="en-IN"/>
        </w:rPr>
        <w:drawing>
          <wp:inline distT="114300" distB="114300" distL="114300" distR="114300">
            <wp:extent cx="5443538" cy="214312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2"/>
                    <a:srcRect l="29646" t="31544" r="29203" b="46937"/>
                    <a:stretch>
                      <a:fillRect/>
                    </a:stretch>
                  </pic:blipFill>
                  <pic:spPr>
                    <a:xfrm>
                      <a:off x="0" y="0"/>
                      <a:ext cx="5443538" cy="2143125"/>
                    </a:xfrm>
                    <a:prstGeom prst="rect">
                      <a:avLst/>
                    </a:prstGeom>
                    <a:ln/>
                  </pic:spPr>
                </pic:pic>
              </a:graphicData>
            </a:graphic>
          </wp:inline>
        </w:drawing>
      </w:r>
    </w:p>
    <w:p w:rsidR="008017C6" w:rsidRDefault="008017C6">
      <w:pPr>
        <w:ind w:left="-90"/>
        <w:rPr>
          <w:rFonts w:ascii="Spectral SemiBold" w:hAnsi="Spectral SemiBold"/>
          <w:bCs/>
          <w:sz w:val="28"/>
          <w:szCs w:val="28"/>
        </w:rPr>
      </w:pPr>
    </w:p>
    <w:p w:rsidR="000066AA" w:rsidRPr="006B27F6" w:rsidRDefault="000066AA">
      <w:pPr>
        <w:ind w:left="-90"/>
        <w:rPr>
          <w:rFonts w:ascii="Spectral SemiBold" w:hAnsi="Spectral SemiBold"/>
          <w:bCs/>
          <w:sz w:val="28"/>
          <w:szCs w:val="28"/>
        </w:rPr>
      </w:pPr>
    </w:p>
    <w:p w:rsidR="008017C6" w:rsidRPr="006B27F6" w:rsidRDefault="008017C6">
      <w:pPr>
        <w:ind w:left="-90"/>
        <w:rPr>
          <w:rFonts w:ascii="Spectral SemiBold" w:hAnsi="Spectral SemiBold"/>
          <w:bCs/>
          <w:sz w:val="28"/>
          <w:szCs w:val="28"/>
        </w:rPr>
      </w:pPr>
    </w:p>
    <w:p w:rsidR="008017C6" w:rsidRPr="006B27F6" w:rsidRDefault="002D4262">
      <w:pPr>
        <w:ind w:left="-90"/>
        <w:rPr>
          <w:rFonts w:ascii="Spectral SemiBold" w:hAnsi="Spectral SemiBold"/>
          <w:bCs/>
          <w:sz w:val="28"/>
          <w:szCs w:val="28"/>
        </w:rPr>
      </w:pPr>
      <w:r w:rsidRPr="006B27F6">
        <w:rPr>
          <w:rFonts w:ascii="Spectral SemiBold" w:hAnsi="Spectral SemiBold"/>
          <w:bCs/>
          <w:sz w:val="28"/>
          <w:szCs w:val="28"/>
        </w:rPr>
        <w:lastRenderedPageBreak/>
        <w:t>2. MEAN</w:t>
      </w:r>
    </w:p>
    <w:p w:rsidR="008017C6" w:rsidRPr="006B27F6" w:rsidRDefault="008017C6">
      <w:pPr>
        <w:ind w:left="-90"/>
        <w:rPr>
          <w:rFonts w:ascii="Spectral SemiBold" w:hAnsi="Spectral SemiBold"/>
          <w:bCs/>
          <w:sz w:val="28"/>
          <w:szCs w:val="28"/>
        </w:rPr>
      </w:pPr>
    </w:p>
    <w:p w:rsidR="008017C6" w:rsidRDefault="002D4262" w:rsidP="000066AA">
      <w:pPr>
        <w:ind w:left="720"/>
        <w:rPr>
          <w:rFonts w:ascii="Spectral SemiBold" w:hAnsi="Spectral SemiBold"/>
          <w:bCs/>
          <w:sz w:val="28"/>
          <w:szCs w:val="28"/>
        </w:rPr>
      </w:pPr>
      <w:r w:rsidRPr="006B27F6">
        <w:rPr>
          <w:rFonts w:ascii="Spectral SemiBold" w:hAnsi="Spectral SemiBold"/>
          <w:bCs/>
          <w:sz w:val="28"/>
          <w:szCs w:val="28"/>
        </w:rPr>
        <w:t xml:space="preserve">The term MEAN stack refers to a collection of JavaScript based technologies used to develop web applications. MEAN is an acronym for MongoDB, </w:t>
      </w:r>
      <w:proofErr w:type="spellStart"/>
      <w:r w:rsidRPr="006B27F6">
        <w:rPr>
          <w:rFonts w:ascii="Spectral SemiBold" w:hAnsi="Spectral SemiBold"/>
          <w:bCs/>
          <w:sz w:val="28"/>
          <w:szCs w:val="28"/>
        </w:rPr>
        <w:t>ExpressJS</w:t>
      </w:r>
      <w:proofErr w:type="spellEnd"/>
      <w:r w:rsidRPr="006B27F6">
        <w:rPr>
          <w:rFonts w:ascii="Spectral SemiBold" w:hAnsi="Spectral SemiBold"/>
          <w:bCs/>
          <w:sz w:val="28"/>
          <w:szCs w:val="28"/>
        </w:rPr>
        <w:t>, AngularJS and Node.js. From client to server to database, MEAN is full stack JavaScript. This article explores the basics of the MEAN stack and shows how to create a simple bucket list application.</w:t>
      </w:r>
    </w:p>
    <w:p w:rsidR="000066AA" w:rsidRPr="006B27F6" w:rsidRDefault="000066AA" w:rsidP="000066AA">
      <w:pPr>
        <w:rPr>
          <w:rFonts w:ascii="Spectral SemiBold" w:hAnsi="Spectral SemiBold"/>
          <w:bCs/>
          <w:sz w:val="28"/>
          <w:szCs w:val="28"/>
        </w:rPr>
      </w:pPr>
    </w:p>
    <w:p w:rsidR="008017C6" w:rsidRPr="006B27F6" w:rsidRDefault="002D4262" w:rsidP="000066AA">
      <w:pPr>
        <w:shd w:val="clear" w:color="auto" w:fill="FFFFFF"/>
        <w:spacing w:after="420"/>
        <w:ind w:left="720"/>
        <w:rPr>
          <w:rFonts w:ascii="Spectral SemiBold" w:hAnsi="Spectral SemiBold"/>
          <w:bCs/>
          <w:color w:val="202124"/>
          <w:sz w:val="28"/>
          <w:szCs w:val="28"/>
        </w:rPr>
      </w:pPr>
      <w:r w:rsidRPr="006B27F6">
        <w:rPr>
          <w:rFonts w:ascii="Spectral SemiBold" w:hAnsi="Spectral SemiBold"/>
          <w:bCs/>
          <w:color w:val="202124"/>
          <w:sz w:val="28"/>
          <w:szCs w:val="28"/>
        </w:rPr>
        <w:t>Node.js is a server side JavaScript execution environment. It’s a platform built on Google Chrome’s V8 JavaScript runtime. It helps in building highly scalable and concurrent applications rapidly.</w:t>
      </w:r>
    </w:p>
    <w:p w:rsidR="008017C6" w:rsidRPr="006B27F6" w:rsidRDefault="002D4262" w:rsidP="000066AA">
      <w:pPr>
        <w:shd w:val="clear" w:color="auto" w:fill="FFFFFF"/>
        <w:spacing w:after="420"/>
        <w:ind w:left="720"/>
        <w:rPr>
          <w:rFonts w:ascii="Spectral SemiBold" w:hAnsi="Spectral SemiBold"/>
          <w:bCs/>
          <w:color w:val="202124"/>
          <w:sz w:val="28"/>
          <w:szCs w:val="28"/>
        </w:rPr>
      </w:pPr>
      <w:r w:rsidRPr="006B27F6">
        <w:rPr>
          <w:rFonts w:ascii="Spectral SemiBold" w:hAnsi="Spectral SemiBold"/>
          <w:bCs/>
          <w:color w:val="202124"/>
          <w:sz w:val="28"/>
          <w:szCs w:val="28"/>
        </w:rPr>
        <w:t xml:space="preserve">Express is a lightweight framework used to build web applications in Node. It provides a number of robust features for building single and </w:t>
      </w:r>
      <w:proofErr w:type="spellStart"/>
      <w:r w:rsidRPr="006B27F6">
        <w:rPr>
          <w:rFonts w:ascii="Spectral SemiBold" w:hAnsi="Spectral SemiBold"/>
          <w:bCs/>
          <w:color w:val="202124"/>
          <w:sz w:val="28"/>
          <w:szCs w:val="28"/>
        </w:rPr>
        <w:t>multi page</w:t>
      </w:r>
      <w:proofErr w:type="spellEnd"/>
      <w:r w:rsidRPr="006B27F6">
        <w:rPr>
          <w:rFonts w:ascii="Spectral SemiBold" w:hAnsi="Spectral SemiBold"/>
          <w:bCs/>
          <w:color w:val="202124"/>
          <w:sz w:val="28"/>
          <w:szCs w:val="28"/>
        </w:rPr>
        <w:t xml:space="preserve"> web applications. Express is inspired by the popular Ruby framework, </w:t>
      </w:r>
      <w:hyperlink r:id="rId43">
        <w:r w:rsidRPr="006B27F6">
          <w:rPr>
            <w:rFonts w:ascii="Spectral SemiBold" w:hAnsi="Spectral SemiBold"/>
            <w:bCs/>
            <w:color w:val="202124"/>
            <w:sz w:val="28"/>
            <w:szCs w:val="28"/>
          </w:rPr>
          <w:t>Sinatra</w:t>
        </w:r>
      </w:hyperlink>
      <w:r w:rsidRPr="006B27F6">
        <w:rPr>
          <w:rFonts w:ascii="Spectral SemiBold" w:hAnsi="Spectral SemiBold"/>
          <w:bCs/>
          <w:color w:val="202124"/>
          <w:sz w:val="28"/>
          <w:szCs w:val="28"/>
        </w:rPr>
        <w:t>.</w:t>
      </w:r>
    </w:p>
    <w:p w:rsidR="008017C6" w:rsidRPr="006B27F6" w:rsidRDefault="002D4262" w:rsidP="000066AA">
      <w:pPr>
        <w:shd w:val="clear" w:color="auto" w:fill="FFFFFF"/>
        <w:spacing w:after="420"/>
        <w:ind w:left="720"/>
        <w:rPr>
          <w:rFonts w:ascii="Spectral SemiBold" w:hAnsi="Spectral SemiBold"/>
          <w:bCs/>
          <w:color w:val="202124"/>
          <w:sz w:val="28"/>
          <w:szCs w:val="28"/>
        </w:rPr>
      </w:pPr>
      <w:r w:rsidRPr="006B27F6">
        <w:rPr>
          <w:rFonts w:ascii="Spectral SemiBold" w:hAnsi="Spectral SemiBold"/>
          <w:bCs/>
          <w:color w:val="202124"/>
          <w:sz w:val="28"/>
          <w:szCs w:val="28"/>
        </w:rPr>
        <w:t xml:space="preserve">MongoDB is a </w:t>
      </w:r>
      <w:r w:rsidR="000066AA" w:rsidRPr="006B27F6">
        <w:rPr>
          <w:rFonts w:ascii="Spectral SemiBold" w:hAnsi="Spectral SemiBold"/>
          <w:bCs/>
          <w:color w:val="202124"/>
          <w:sz w:val="28"/>
          <w:szCs w:val="28"/>
        </w:rPr>
        <w:t>schema less</w:t>
      </w:r>
      <w:r w:rsidRPr="006B27F6">
        <w:rPr>
          <w:rFonts w:ascii="Spectral SemiBold" w:hAnsi="Spectral SemiBold"/>
          <w:bCs/>
          <w:color w:val="202124"/>
          <w:sz w:val="28"/>
          <w:szCs w:val="28"/>
        </w:rPr>
        <w:t xml:space="preserve"> NoSQL database system. MongoDB saves data in binary JSON format which makes it easier to pass data between client and server.</w:t>
      </w:r>
    </w:p>
    <w:p w:rsidR="008017C6" w:rsidRPr="006B27F6" w:rsidRDefault="002D4262" w:rsidP="000066AA">
      <w:pPr>
        <w:shd w:val="clear" w:color="auto" w:fill="FFFFFF"/>
        <w:spacing w:after="420"/>
        <w:ind w:left="720"/>
        <w:rPr>
          <w:rFonts w:ascii="Spectral SemiBold" w:hAnsi="Spectral SemiBold"/>
          <w:bCs/>
          <w:color w:val="202124"/>
          <w:sz w:val="28"/>
          <w:szCs w:val="28"/>
        </w:rPr>
      </w:pPr>
      <w:r w:rsidRPr="006B27F6">
        <w:rPr>
          <w:rFonts w:ascii="Spectral SemiBold" w:hAnsi="Spectral SemiBold"/>
          <w:bCs/>
          <w:color w:val="202124"/>
          <w:sz w:val="28"/>
          <w:szCs w:val="28"/>
        </w:rPr>
        <w:t>AngularJS is a JavaScript framework developed by Google. It provides some awesome features like the two-way data binding. It’s a complete solution for rapid and awesome front end development.</w:t>
      </w:r>
    </w:p>
    <w:p w:rsidR="008017C6" w:rsidRPr="006B27F6" w:rsidRDefault="002D4262">
      <w:pPr>
        <w:shd w:val="clear" w:color="auto" w:fill="FFFFFF"/>
        <w:spacing w:after="420"/>
        <w:rPr>
          <w:rFonts w:ascii="Spectral SemiBold" w:hAnsi="Spectral SemiBold"/>
          <w:bCs/>
          <w:color w:val="3A3A3A"/>
          <w:sz w:val="28"/>
          <w:szCs w:val="28"/>
        </w:rPr>
      </w:pPr>
      <w:r w:rsidRPr="006B27F6">
        <w:rPr>
          <w:rFonts w:ascii="Spectral SemiBold" w:hAnsi="Spectral SemiBold"/>
          <w:bCs/>
          <w:color w:val="3A3A3A"/>
          <w:sz w:val="28"/>
          <w:szCs w:val="28"/>
        </w:rPr>
        <w:lastRenderedPageBreak/>
        <w:t xml:space="preserve">         </w:t>
      </w:r>
      <w:r w:rsidRPr="006B27F6">
        <w:rPr>
          <w:rFonts w:ascii="Spectral SemiBold" w:hAnsi="Spectral SemiBold"/>
          <w:bCs/>
          <w:noProof/>
          <w:color w:val="3A3A3A"/>
          <w:sz w:val="28"/>
          <w:szCs w:val="28"/>
          <w:lang w:val="en-IN"/>
        </w:rPr>
        <w:drawing>
          <wp:inline distT="114300" distB="114300" distL="114300" distR="114300">
            <wp:extent cx="6276975" cy="152086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4"/>
                    <a:srcRect/>
                    <a:stretch>
                      <a:fillRect/>
                    </a:stretch>
                  </pic:blipFill>
                  <pic:spPr>
                    <a:xfrm>
                      <a:off x="0" y="0"/>
                      <a:ext cx="6276975" cy="1520860"/>
                    </a:xfrm>
                    <a:prstGeom prst="rect">
                      <a:avLst/>
                    </a:prstGeom>
                    <a:ln/>
                  </pic:spPr>
                </pic:pic>
              </a:graphicData>
            </a:graphic>
          </wp:inline>
        </w:drawing>
      </w:r>
    </w:p>
    <w:p w:rsidR="008017C6" w:rsidRPr="000066AA" w:rsidRDefault="002D4262" w:rsidP="000066AA">
      <w:pPr>
        <w:ind w:left="-90"/>
        <w:rPr>
          <w:rFonts w:ascii="Spectral SemiBold" w:hAnsi="Spectral SemiBold"/>
          <w:b/>
          <w:sz w:val="28"/>
          <w:szCs w:val="28"/>
        </w:rPr>
      </w:pPr>
      <w:r w:rsidRPr="006B27F6">
        <w:rPr>
          <w:rFonts w:ascii="Spectral SemiBold" w:hAnsi="Spectral SemiBold"/>
          <w:bCs/>
          <w:sz w:val="28"/>
          <w:szCs w:val="28"/>
        </w:rPr>
        <w:br/>
      </w:r>
      <w:r w:rsidRPr="000066AA">
        <w:rPr>
          <w:rFonts w:ascii="Spectral SemiBold" w:hAnsi="Spectral SemiBold"/>
          <w:b/>
          <w:sz w:val="28"/>
          <w:szCs w:val="28"/>
        </w:rPr>
        <w:t>3. MEVN</w:t>
      </w:r>
    </w:p>
    <w:p w:rsidR="000066AA" w:rsidRDefault="000066AA" w:rsidP="000066AA">
      <w:pPr>
        <w:ind w:left="-90"/>
        <w:rPr>
          <w:rFonts w:ascii="Spectral SemiBold" w:hAnsi="Spectral SemiBold"/>
          <w:bCs/>
          <w:sz w:val="28"/>
          <w:szCs w:val="28"/>
        </w:rPr>
      </w:pPr>
    </w:p>
    <w:p w:rsidR="000066AA" w:rsidRDefault="000066AA" w:rsidP="000066AA">
      <w:pPr>
        <w:ind w:left="360"/>
        <w:rPr>
          <w:rFonts w:ascii="Spectral SemiBold" w:hAnsi="Spectral SemiBold"/>
          <w:bCs/>
          <w:sz w:val="28"/>
          <w:szCs w:val="28"/>
        </w:rPr>
      </w:pPr>
      <w:r w:rsidRPr="006B27F6">
        <w:rPr>
          <w:rFonts w:ascii="Spectral SemiBold" w:hAnsi="Spectral SemiBold"/>
          <w:bCs/>
          <w:sz w:val="28"/>
          <w:szCs w:val="28"/>
        </w:rPr>
        <w:t>MEVN stack is the open-source JavaScript software stack that has emerged</w:t>
      </w:r>
      <w:r w:rsidRPr="006B27F6">
        <w:rPr>
          <w:rFonts w:ascii="Spectral SemiBold" w:hAnsi="Spectral SemiBold"/>
          <w:bCs/>
          <w:color w:val="202124"/>
          <w:sz w:val="28"/>
          <w:szCs w:val="28"/>
        </w:rPr>
        <w:t xml:space="preserve"> </w:t>
      </w:r>
      <w:r w:rsidRPr="006B27F6">
        <w:rPr>
          <w:rFonts w:ascii="Spectral SemiBold" w:hAnsi="Spectral SemiBold"/>
          <w:bCs/>
          <w:sz w:val="28"/>
          <w:szCs w:val="28"/>
        </w:rPr>
        <w:t>as a new and evolving way to build powerful and dynamic web applications</w:t>
      </w:r>
      <w:r>
        <w:rPr>
          <w:rFonts w:ascii="Spectral SemiBold" w:hAnsi="Spectral SemiBold"/>
          <w:bCs/>
          <w:sz w:val="28"/>
          <w:szCs w:val="28"/>
        </w:rPr>
        <w:t xml:space="preserve">. </w:t>
      </w:r>
      <w:r w:rsidRPr="006B27F6">
        <w:rPr>
          <w:rFonts w:ascii="Spectral SemiBold" w:hAnsi="Spectral SemiBold"/>
          <w:bCs/>
          <w:sz w:val="28"/>
          <w:szCs w:val="28"/>
        </w:rPr>
        <w:t>Its software components can be used to effectively design frontend and</w:t>
      </w:r>
      <w:r>
        <w:rPr>
          <w:rFonts w:ascii="Spectral SemiBold" w:hAnsi="Spectral SemiBold"/>
          <w:bCs/>
          <w:sz w:val="28"/>
          <w:szCs w:val="28"/>
        </w:rPr>
        <w:t xml:space="preserve"> </w:t>
      </w:r>
      <w:r w:rsidRPr="006B27F6">
        <w:rPr>
          <w:rFonts w:ascii="Spectral SemiBold" w:hAnsi="Spectral SemiBold"/>
          <w:bCs/>
          <w:sz w:val="28"/>
          <w:szCs w:val="28"/>
        </w:rPr>
        <w:t>backend development and improve the functionality of your website or app.</w:t>
      </w:r>
    </w:p>
    <w:p w:rsidR="008017C6" w:rsidRPr="006B27F6" w:rsidRDefault="002D4262" w:rsidP="000066AA">
      <w:pPr>
        <w:ind w:left="360"/>
        <w:rPr>
          <w:rFonts w:ascii="Spectral SemiBold" w:hAnsi="Spectral SemiBold"/>
          <w:bCs/>
          <w:sz w:val="28"/>
          <w:szCs w:val="28"/>
        </w:rPr>
      </w:pPr>
      <w:r w:rsidRPr="006B27F6">
        <w:rPr>
          <w:rFonts w:ascii="Spectral SemiBold" w:hAnsi="Spectral SemiBold"/>
          <w:bCs/>
          <w:sz w:val="28"/>
          <w:szCs w:val="28"/>
        </w:rPr>
        <w:t>MongoDB: A document-oriented, No-SQL database used to store the application data.</w:t>
      </w:r>
    </w:p>
    <w:p w:rsidR="008017C6" w:rsidRPr="006B27F6" w:rsidRDefault="002D4262">
      <w:pPr>
        <w:numPr>
          <w:ilvl w:val="0"/>
          <w:numId w:val="1"/>
        </w:numPr>
        <w:rPr>
          <w:rFonts w:ascii="Spectral SemiBold" w:hAnsi="Spectral SemiBold"/>
          <w:bCs/>
          <w:sz w:val="28"/>
          <w:szCs w:val="28"/>
        </w:rPr>
      </w:pPr>
      <w:proofErr w:type="spellStart"/>
      <w:r w:rsidRPr="006B27F6">
        <w:rPr>
          <w:rFonts w:ascii="Spectral SemiBold" w:hAnsi="Spectral SemiBold"/>
          <w:bCs/>
          <w:sz w:val="28"/>
          <w:szCs w:val="28"/>
        </w:rPr>
        <w:t>ExpressJS</w:t>
      </w:r>
      <w:proofErr w:type="spellEnd"/>
      <w:r w:rsidRPr="006B27F6">
        <w:rPr>
          <w:rFonts w:ascii="Spectral SemiBold" w:hAnsi="Spectral SemiBold"/>
          <w:bCs/>
          <w:sz w:val="28"/>
          <w:szCs w:val="28"/>
        </w:rPr>
        <w:t xml:space="preserve">: A framework layered on top of </w:t>
      </w:r>
      <w:proofErr w:type="spellStart"/>
      <w:r w:rsidRPr="006B27F6">
        <w:rPr>
          <w:rFonts w:ascii="Spectral SemiBold" w:hAnsi="Spectral SemiBold"/>
          <w:bCs/>
          <w:sz w:val="28"/>
          <w:szCs w:val="28"/>
        </w:rPr>
        <w:t>NodeJS</w:t>
      </w:r>
      <w:proofErr w:type="spellEnd"/>
      <w:r w:rsidRPr="006B27F6">
        <w:rPr>
          <w:rFonts w:ascii="Spectral SemiBold" w:hAnsi="Spectral SemiBold"/>
          <w:bCs/>
          <w:sz w:val="28"/>
          <w:szCs w:val="28"/>
        </w:rPr>
        <w:t xml:space="preserve">, used to build the backend of a site using </w:t>
      </w:r>
      <w:proofErr w:type="spellStart"/>
      <w:r w:rsidRPr="006B27F6">
        <w:rPr>
          <w:rFonts w:ascii="Spectral SemiBold" w:hAnsi="Spectral SemiBold"/>
          <w:bCs/>
          <w:sz w:val="28"/>
          <w:szCs w:val="28"/>
        </w:rPr>
        <w:t>NodeJS</w:t>
      </w:r>
      <w:proofErr w:type="spellEnd"/>
      <w:r w:rsidRPr="006B27F6">
        <w:rPr>
          <w:rFonts w:ascii="Spectral SemiBold" w:hAnsi="Spectral SemiBold"/>
          <w:bCs/>
          <w:sz w:val="28"/>
          <w:szCs w:val="28"/>
        </w:rPr>
        <w:t xml:space="preserve"> functions and structures. Since </w:t>
      </w:r>
      <w:proofErr w:type="spellStart"/>
      <w:r w:rsidRPr="006B27F6">
        <w:rPr>
          <w:rFonts w:ascii="Spectral SemiBold" w:hAnsi="Spectral SemiBold"/>
          <w:bCs/>
          <w:sz w:val="28"/>
          <w:szCs w:val="28"/>
        </w:rPr>
        <w:t>NodeJS</w:t>
      </w:r>
      <w:proofErr w:type="spellEnd"/>
      <w:r w:rsidRPr="006B27F6">
        <w:rPr>
          <w:rFonts w:ascii="Spectral SemiBold" w:hAnsi="Spectral SemiBold"/>
          <w:bCs/>
          <w:sz w:val="28"/>
          <w:szCs w:val="28"/>
        </w:rPr>
        <w:t xml:space="preserve"> was primarily developed to run JavaScript on a machine instead of making websites, </w:t>
      </w:r>
      <w:proofErr w:type="spellStart"/>
      <w:r w:rsidRPr="006B27F6">
        <w:rPr>
          <w:rFonts w:ascii="Spectral SemiBold" w:hAnsi="Spectral SemiBold"/>
          <w:bCs/>
          <w:sz w:val="28"/>
          <w:szCs w:val="28"/>
        </w:rPr>
        <w:t>ExpressJS</w:t>
      </w:r>
      <w:proofErr w:type="spellEnd"/>
      <w:r w:rsidRPr="006B27F6">
        <w:rPr>
          <w:rFonts w:ascii="Spectral SemiBold" w:hAnsi="Spectral SemiBold"/>
          <w:bCs/>
          <w:sz w:val="28"/>
          <w:szCs w:val="28"/>
        </w:rPr>
        <w:t xml:space="preserve"> was created for the latter purpose.</w:t>
      </w:r>
    </w:p>
    <w:p w:rsidR="008017C6" w:rsidRPr="006B27F6" w:rsidRDefault="002D4262">
      <w:pPr>
        <w:numPr>
          <w:ilvl w:val="0"/>
          <w:numId w:val="1"/>
        </w:numPr>
        <w:rPr>
          <w:rFonts w:ascii="Spectral SemiBold" w:hAnsi="Spectral SemiBold"/>
          <w:bCs/>
          <w:sz w:val="28"/>
          <w:szCs w:val="28"/>
        </w:rPr>
      </w:pPr>
      <w:proofErr w:type="spellStart"/>
      <w:r w:rsidRPr="006B27F6">
        <w:rPr>
          <w:rFonts w:ascii="Spectral SemiBold" w:hAnsi="Spectral SemiBold"/>
          <w:bCs/>
          <w:sz w:val="28"/>
          <w:szCs w:val="28"/>
        </w:rPr>
        <w:t>Vue</w:t>
      </w:r>
      <w:proofErr w:type="spellEnd"/>
      <w:r w:rsidRPr="006B27F6">
        <w:rPr>
          <w:rFonts w:ascii="Spectral SemiBold" w:hAnsi="Spectral SemiBold"/>
          <w:bCs/>
          <w:sz w:val="28"/>
          <w:szCs w:val="28"/>
        </w:rPr>
        <w:t xml:space="preserve"> JS: </w:t>
      </w:r>
      <w:proofErr w:type="spellStart"/>
      <w:r w:rsidRPr="006B27F6">
        <w:rPr>
          <w:rFonts w:ascii="Spectral SemiBold" w:hAnsi="Spectral SemiBold"/>
          <w:bCs/>
          <w:sz w:val="28"/>
          <w:szCs w:val="28"/>
        </w:rPr>
        <w:t>VueJS</w:t>
      </w:r>
      <w:proofErr w:type="spellEnd"/>
      <w:r w:rsidRPr="006B27F6">
        <w:rPr>
          <w:rFonts w:ascii="Spectral SemiBold" w:hAnsi="Spectral SemiBold"/>
          <w:bCs/>
          <w:sz w:val="28"/>
          <w:szCs w:val="28"/>
        </w:rPr>
        <w:t xml:space="preserve"> is referred to as a client-side framework and is especially used in front-end web development. It has two-way data binding that allows seamless frontend development along with MVC capability and interactive server-side applications.</w:t>
      </w:r>
    </w:p>
    <w:p w:rsidR="008017C6" w:rsidRPr="006B27F6" w:rsidRDefault="002D4262">
      <w:pPr>
        <w:numPr>
          <w:ilvl w:val="0"/>
          <w:numId w:val="1"/>
        </w:numPr>
        <w:spacing w:after="240"/>
        <w:rPr>
          <w:rFonts w:ascii="Spectral SemiBold" w:hAnsi="Spectral SemiBold"/>
          <w:bCs/>
          <w:sz w:val="28"/>
          <w:szCs w:val="28"/>
        </w:rPr>
      </w:pPr>
      <w:proofErr w:type="spellStart"/>
      <w:r w:rsidRPr="006B27F6">
        <w:rPr>
          <w:rFonts w:ascii="Spectral SemiBold" w:hAnsi="Spectral SemiBold"/>
          <w:bCs/>
          <w:sz w:val="28"/>
          <w:szCs w:val="28"/>
        </w:rPr>
        <w:t>NodeJS</w:t>
      </w:r>
      <w:proofErr w:type="spellEnd"/>
      <w:r w:rsidRPr="006B27F6">
        <w:rPr>
          <w:rFonts w:ascii="Spectral SemiBold" w:hAnsi="Spectral SemiBold"/>
          <w:bCs/>
          <w:sz w:val="28"/>
          <w:szCs w:val="28"/>
        </w:rPr>
        <w:t>: The JavaScript runtime environment. It is used to run JavaScript on a machine rather than in a browser.</w:t>
      </w:r>
    </w:p>
    <w:p w:rsidR="008017C6" w:rsidRPr="006B27F6" w:rsidRDefault="002D4262" w:rsidP="000066AA">
      <w:pPr>
        <w:spacing w:before="460" w:after="460"/>
        <w:ind w:left="-90"/>
        <w:jc w:val="center"/>
        <w:rPr>
          <w:rFonts w:ascii="Spectral SemiBold" w:hAnsi="Spectral SemiBold"/>
          <w:bCs/>
          <w:sz w:val="28"/>
          <w:szCs w:val="28"/>
        </w:rPr>
      </w:pPr>
      <w:r w:rsidRPr="006B27F6">
        <w:rPr>
          <w:rFonts w:ascii="Spectral SemiBold" w:hAnsi="Spectral SemiBold"/>
          <w:bCs/>
          <w:noProof/>
          <w:sz w:val="28"/>
          <w:szCs w:val="28"/>
          <w:lang w:val="en-IN"/>
        </w:rPr>
        <w:lastRenderedPageBreak/>
        <w:drawing>
          <wp:inline distT="114300" distB="114300" distL="114300" distR="114300">
            <wp:extent cx="6334125" cy="18669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5"/>
                    <a:srcRect t="26533" r="1917" b="22181"/>
                    <a:stretch>
                      <a:fillRect/>
                    </a:stretch>
                  </pic:blipFill>
                  <pic:spPr>
                    <a:xfrm>
                      <a:off x="0" y="0"/>
                      <a:ext cx="6334125" cy="1866900"/>
                    </a:xfrm>
                    <a:prstGeom prst="rect">
                      <a:avLst/>
                    </a:prstGeom>
                    <a:ln/>
                  </pic:spPr>
                </pic:pic>
              </a:graphicData>
            </a:graphic>
          </wp:inline>
        </w:drawing>
      </w:r>
    </w:p>
    <w:p w:rsidR="008017C6" w:rsidRPr="000066AA" w:rsidRDefault="002D4262">
      <w:pPr>
        <w:ind w:left="-90"/>
        <w:rPr>
          <w:rFonts w:ascii="Spectral SemiBold" w:hAnsi="Spectral SemiBold"/>
          <w:b/>
          <w:color w:val="202124"/>
          <w:sz w:val="28"/>
          <w:szCs w:val="28"/>
          <w:highlight w:val="white"/>
        </w:rPr>
      </w:pPr>
      <w:r w:rsidRPr="000066AA">
        <w:rPr>
          <w:rFonts w:ascii="Spectral SemiBold" w:hAnsi="Spectral SemiBold"/>
          <w:b/>
          <w:sz w:val="28"/>
          <w:szCs w:val="28"/>
        </w:rPr>
        <w:t xml:space="preserve">4. </w:t>
      </w:r>
      <w:r w:rsidRPr="000066AA">
        <w:rPr>
          <w:rFonts w:ascii="Spectral SemiBold" w:hAnsi="Spectral SemiBold"/>
          <w:b/>
          <w:color w:val="202124"/>
          <w:sz w:val="28"/>
          <w:szCs w:val="28"/>
          <w:highlight w:val="white"/>
        </w:rPr>
        <w:t>LAMP</w:t>
      </w:r>
    </w:p>
    <w:p w:rsidR="008017C6" w:rsidRPr="006B27F6" w:rsidRDefault="008017C6">
      <w:pPr>
        <w:ind w:left="-90"/>
        <w:rPr>
          <w:rFonts w:ascii="Spectral SemiBold" w:hAnsi="Spectral SemiBold"/>
          <w:bCs/>
          <w:color w:val="202124"/>
          <w:sz w:val="28"/>
          <w:szCs w:val="28"/>
          <w:highlight w:val="white"/>
        </w:rPr>
      </w:pPr>
    </w:p>
    <w:p w:rsidR="008017C6" w:rsidRPr="006B27F6" w:rsidRDefault="002D4262" w:rsidP="000066AA">
      <w:pPr>
        <w:shd w:val="clear" w:color="auto" w:fill="FFFFFF"/>
        <w:spacing w:after="360"/>
        <w:ind w:left="360"/>
        <w:rPr>
          <w:rFonts w:ascii="Spectral SemiBold" w:hAnsi="Spectral SemiBold"/>
          <w:bCs/>
          <w:color w:val="202124"/>
          <w:sz w:val="28"/>
          <w:szCs w:val="28"/>
          <w:highlight w:val="white"/>
        </w:rPr>
      </w:pPr>
      <w:r w:rsidRPr="006B27F6">
        <w:rPr>
          <w:rFonts w:ascii="Spectral SemiBold" w:hAnsi="Spectral SemiBold"/>
          <w:bCs/>
          <w:color w:val="202124"/>
          <w:sz w:val="28"/>
          <w:szCs w:val="28"/>
          <w:highlight w:val="white"/>
        </w:rPr>
        <w:t>LAMP stands for Linux, Apache, MySQL, and PHP. Together, they provide a proven set of software for delivering high-performance web applications. Each component contributes essential capabilities to the stack:</w:t>
      </w:r>
    </w:p>
    <w:p w:rsidR="008017C6" w:rsidRPr="006B27F6" w:rsidRDefault="002D4262">
      <w:pPr>
        <w:numPr>
          <w:ilvl w:val="0"/>
          <w:numId w:val="5"/>
        </w:numPr>
        <w:shd w:val="clear" w:color="auto" w:fill="FFFFFF"/>
        <w:spacing w:before="360"/>
        <w:rPr>
          <w:rFonts w:ascii="Spectral SemiBold" w:hAnsi="Spectral SemiBold"/>
          <w:bCs/>
          <w:color w:val="202124"/>
          <w:sz w:val="28"/>
          <w:szCs w:val="28"/>
          <w:highlight w:val="white"/>
        </w:rPr>
      </w:pPr>
      <w:r w:rsidRPr="006B27F6">
        <w:rPr>
          <w:rFonts w:ascii="Spectral SemiBold" w:hAnsi="Spectral SemiBold"/>
          <w:bCs/>
          <w:color w:val="202124"/>
          <w:sz w:val="28"/>
          <w:szCs w:val="28"/>
          <w:highlight w:val="white"/>
        </w:rPr>
        <w:t>Linux: The operating system. Linux is a free and open source operating system (OS) that has been around since the mid-1990s. Today, it has an extensive worldwide user base that extends across industries. Linux is popular in part because it offers more flexibility and configuration options than some other operating systems.</w:t>
      </w:r>
    </w:p>
    <w:p w:rsidR="008017C6" w:rsidRPr="006B27F6" w:rsidRDefault="002D4262">
      <w:pPr>
        <w:numPr>
          <w:ilvl w:val="0"/>
          <w:numId w:val="5"/>
        </w:numPr>
        <w:shd w:val="clear" w:color="auto" w:fill="FFFFFF"/>
        <w:rPr>
          <w:rFonts w:ascii="Spectral SemiBold" w:hAnsi="Spectral SemiBold"/>
          <w:bCs/>
          <w:color w:val="202124"/>
          <w:sz w:val="28"/>
          <w:szCs w:val="28"/>
          <w:highlight w:val="white"/>
        </w:rPr>
      </w:pPr>
      <w:r w:rsidRPr="006B27F6">
        <w:rPr>
          <w:rFonts w:ascii="Spectral SemiBold" w:hAnsi="Spectral SemiBold"/>
          <w:bCs/>
          <w:color w:val="202124"/>
          <w:sz w:val="28"/>
          <w:szCs w:val="28"/>
          <w:highlight w:val="white"/>
        </w:rPr>
        <w:t xml:space="preserve">Apache: The web server. The Apache web server processes requests and serves up web assets via HTTP so that the application is accessible to anyone in the public domain over a simple web URL. Developed and maintained by an open community, Apache is a mature, feature-rich server that runs a large share of the websites currently on the internet. </w:t>
      </w:r>
    </w:p>
    <w:p w:rsidR="008017C6" w:rsidRPr="006B27F6" w:rsidRDefault="002D4262">
      <w:pPr>
        <w:numPr>
          <w:ilvl w:val="0"/>
          <w:numId w:val="5"/>
        </w:numPr>
        <w:shd w:val="clear" w:color="auto" w:fill="FFFFFF"/>
        <w:rPr>
          <w:rFonts w:ascii="Spectral SemiBold" w:hAnsi="Spectral SemiBold"/>
          <w:bCs/>
          <w:color w:val="202124"/>
          <w:sz w:val="28"/>
          <w:szCs w:val="28"/>
          <w:highlight w:val="white"/>
        </w:rPr>
      </w:pPr>
      <w:r w:rsidRPr="006B27F6">
        <w:rPr>
          <w:rFonts w:ascii="Spectral SemiBold" w:hAnsi="Spectral SemiBold"/>
          <w:bCs/>
          <w:color w:val="202124"/>
          <w:sz w:val="28"/>
          <w:szCs w:val="28"/>
          <w:highlight w:val="white"/>
        </w:rPr>
        <w:t xml:space="preserve">MySQL: The database. MySQL is an open source relational database management system for storing application data. With My SQL, you can store all your information in a format that is easily queried with the SQL language. SQL is a great choice if you are dealing with a business domain that is well structured, and you want to translate that structure </w:t>
      </w:r>
      <w:r w:rsidRPr="006B27F6">
        <w:rPr>
          <w:rFonts w:ascii="Spectral SemiBold" w:hAnsi="Spectral SemiBold"/>
          <w:bCs/>
          <w:color w:val="202124"/>
          <w:sz w:val="28"/>
          <w:szCs w:val="28"/>
          <w:highlight w:val="white"/>
        </w:rPr>
        <w:lastRenderedPageBreak/>
        <w:t>into the backend. MySQL is suitable for running even large and complex sites. See "SQL vs. NoSQL Databases: What's the Difference?" for more information on SQL and NoSQL databases.</w:t>
      </w:r>
    </w:p>
    <w:p w:rsidR="008017C6" w:rsidRPr="006B27F6" w:rsidRDefault="002D4262">
      <w:pPr>
        <w:numPr>
          <w:ilvl w:val="0"/>
          <w:numId w:val="5"/>
        </w:numPr>
        <w:shd w:val="clear" w:color="auto" w:fill="FFFFFF"/>
        <w:spacing w:after="360"/>
        <w:rPr>
          <w:rFonts w:ascii="Spectral SemiBold" w:hAnsi="Spectral SemiBold"/>
          <w:bCs/>
          <w:color w:val="202124"/>
          <w:sz w:val="28"/>
          <w:szCs w:val="28"/>
          <w:highlight w:val="white"/>
        </w:rPr>
      </w:pPr>
      <w:r w:rsidRPr="006B27F6">
        <w:rPr>
          <w:rFonts w:ascii="Spectral SemiBold" w:hAnsi="Spectral SemiBold"/>
          <w:bCs/>
          <w:color w:val="202124"/>
          <w:sz w:val="28"/>
          <w:szCs w:val="28"/>
          <w:highlight w:val="white"/>
        </w:rPr>
        <w:t xml:space="preserve">PHP: The programming language. The PHP open source scripting language works with Apache to help you create dynamic web pages. You cannot use HTML to perform dynamic processes such as pulling data out of a database. To provide this type of functionality, you simply drop PHP code into the parts of a page that you want to be dynamic. </w:t>
      </w:r>
    </w:p>
    <w:p w:rsidR="008017C6" w:rsidRPr="006B27F6" w:rsidRDefault="002D4262">
      <w:pPr>
        <w:shd w:val="clear" w:color="auto" w:fill="FFFFFF"/>
        <w:spacing w:before="360" w:after="360"/>
        <w:rPr>
          <w:rFonts w:ascii="Spectral SemiBold" w:hAnsi="Spectral SemiBold"/>
          <w:bCs/>
          <w:color w:val="202124"/>
          <w:sz w:val="28"/>
          <w:szCs w:val="28"/>
          <w:highlight w:val="white"/>
        </w:rPr>
      </w:pPr>
      <w:r w:rsidRPr="006B27F6">
        <w:rPr>
          <w:rFonts w:ascii="Spectral SemiBold" w:hAnsi="Spectral SemiBold"/>
          <w:bCs/>
          <w:color w:val="525252"/>
          <w:sz w:val="28"/>
          <w:szCs w:val="28"/>
          <w:highlight w:val="white"/>
        </w:rPr>
        <w:t xml:space="preserve">                    </w:t>
      </w:r>
      <w:r w:rsidRPr="006B27F6">
        <w:rPr>
          <w:rFonts w:ascii="Spectral SemiBold" w:hAnsi="Spectral SemiBold"/>
          <w:bCs/>
          <w:noProof/>
          <w:color w:val="525252"/>
          <w:sz w:val="28"/>
          <w:szCs w:val="28"/>
          <w:highlight w:val="white"/>
          <w:lang w:val="en-IN"/>
        </w:rPr>
        <w:drawing>
          <wp:inline distT="114300" distB="114300" distL="114300" distR="114300">
            <wp:extent cx="4022138" cy="1690688"/>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6"/>
                    <a:srcRect/>
                    <a:stretch>
                      <a:fillRect/>
                    </a:stretch>
                  </pic:blipFill>
                  <pic:spPr>
                    <a:xfrm>
                      <a:off x="0" y="0"/>
                      <a:ext cx="4022138" cy="1690688"/>
                    </a:xfrm>
                    <a:prstGeom prst="rect">
                      <a:avLst/>
                    </a:prstGeom>
                    <a:ln/>
                  </pic:spPr>
                </pic:pic>
              </a:graphicData>
            </a:graphic>
          </wp:inline>
        </w:drawing>
      </w:r>
    </w:p>
    <w:p w:rsidR="008017C6" w:rsidRPr="000066AA" w:rsidRDefault="002D4262">
      <w:pPr>
        <w:ind w:left="-90"/>
        <w:rPr>
          <w:rFonts w:ascii="Spectral SemiBold" w:hAnsi="Spectral SemiBold"/>
          <w:b/>
          <w:color w:val="202124"/>
          <w:sz w:val="28"/>
          <w:szCs w:val="28"/>
          <w:highlight w:val="white"/>
        </w:rPr>
      </w:pPr>
      <w:r w:rsidRPr="000066AA">
        <w:rPr>
          <w:rFonts w:ascii="Spectral SemiBold" w:hAnsi="Spectral SemiBold"/>
          <w:b/>
          <w:color w:val="202124"/>
          <w:sz w:val="28"/>
          <w:szCs w:val="28"/>
          <w:highlight w:val="white"/>
        </w:rPr>
        <w:t xml:space="preserve">5. Django stack </w:t>
      </w:r>
    </w:p>
    <w:p w:rsidR="008017C6" w:rsidRPr="006B27F6" w:rsidRDefault="008017C6">
      <w:pPr>
        <w:ind w:left="-90"/>
        <w:rPr>
          <w:rFonts w:ascii="Spectral SemiBold" w:hAnsi="Spectral SemiBold"/>
          <w:bCs/>
          <w:color w:val="555555"/>
          <w:sz w:val="28"/>
          <w:szCs w:val="28"/>
          <w:highlight w:val="white"/>
        </w:rPr>
      </w:pPr>
    </w:p>
    <w:p w:rsidR="008017C6" w:rsidRPr="000066AA" w:rsidRDefault="002D4262" w:rsidP="000066AA">
      <w:pPr>
        <w:ind w:left="720"/>
        <w:rPr>
          <w:rFonts w:ascii="Spectral SemiBold" w:hAnsi="Spectral SemiBold"/>
          <w:bCs/>
          <w:sz w:val="28"/>
          <w:szCs w:val="28"/>
        </w:rPr>
      </w:pPr>
      <w:r w:rsidRPr="006B27F6">
        <w:rPr>
          <w:rFonts w:ascii="Spectral SemiBold" w:hAnsi="Spectral SemiBold"/>
          <w:bCs/>
          <w:sz w:val="28"/>
          <w:szCs w:val="28"/>
        </w:rPr>
        <w:t>Python-Django tech stack is based on python language and uses the Django framework for back-end development. With Apache as the server and MySQL database, this tech stack is an ideal choice when you want to build a quick web application, as an MVP.</w:t>
      </w:r>
    </w:p>
    <w:p w:rsidR="008017C6" w:rsidRPr="006B27F6" w:rsidRDefault="008017C6">
      <w:pPr>
        <w:ind w:left="-90"/>
        <w:rPr>
          <w:rFonts w:ascii="Spectral SemiBold" w:hAnsi="Spectral SemiBold"/>
          <w:bCs/>
          <w:color w:val="555555"/>
          <w:sz w:val="28"/>
          <w:szCs w:val="28"/>
          <w:highlight w:val="white"/>
        </w:rPr>
      </w:pPr>
    </w:p>
    <w:p w:rsidR="008017C6" w:rsidRPr="000066AA" w:rsidRDefault="002D4262" w:rsidP="000066AA">
      <w:pPr>
        <w:rPr>
          <w:rFonts w:ascii="Spectral SemiBold" w:hAnsi="Spectral SemiBold"/>
          <w:b/>
          <w:color w:val="555555"/>
          <w:sz w:val="28"/>
          <w:szCs w:val="28"/>
          <w:highlight w:val="white"/>
        </w:rPr>
      </w:pPr>
      <w:r w:rsidRPr="000066AA">
        <w:rPr>
          <w:rFonts w:ascii="Spectral SemiBold" w:hAnsi="Spectral SemiBold"/>
          <w:b/>
          <w:color w:val="202124"/>
          <w:sz w:val="28"/>
          <w:szCs w:val="28"/>
          <w:highlight w:val="white"/>
        </w:rPr>
        <w:t xml:space="preserve">Roadmap - </w:t>
      </w:r>
      <w:r w:rsidRPr="000066AA">
        <w:rPr>
          <w:rFonts w:ascii="Spectral SemiBold" w:hAnsi="Spectral SemiBold"/>
          <w:b/>
          <w:color w:val="202124"/>
          <w:sz w:val="28"/>
          <w:szCs w:val="28"/>
          <w:highlight w:val="white"/>
        </w:rPr>
        <w:br/>
        <w:t xml:space="preserve">Video link - </w:t>
      </w:r>
      <w:hyperlink r:id="rId47">
        <w:r w:rsidRPr="000066AA">
          <w:rPr>
            <w:rFonts w:ascii="Spectral SemiBold" w:hAnsi="Spectral SemiBold"/>
            <w:b/>
            <w:color w:val="1155CC"/>
            <w:sz w:val="28"/>
            <w:szCs w:val="28"/>
            <w:highlight w:val="white"/>
            <w:u w:val="single"/>
          </w:rPr>
          <w:t>https://youtu.be/GLk7-imcjiI</w:t>
        </w:r>
      </w:hyperlink>
    </w:p>
    <w:p w:rsidR="008017C6" w:rsidRPr="006B27F6" w:rsidRDefault="008017C6">
      <w:pPr>
        <w:ind w:left="-90"/>
        <w:rPr>
          <w:rFonts w:ascii="Spectral SemiBold" w:hAnsi="Spectral SemiBold"/>
          <w:bCs/>
          <w:color w:val="555555"/>
          <w:sz w:val="28"/>
          <w:szCs w:val="28"/>
          <w:highlight w:val="white"/>
        </w:rPr>
      </w:pPr>
    </w:p>
    <w:p w:rsidR="008017C6" w:rsidRPr="006B27F6" w:rsidRDefault="002D4262" w:rsidP="000066AA">
      <w:pPr>
        <w:ind w:left="360"/>
        <w:rPr>
          <w:rFonts w:ascii="Spectral SemiBold" w:hAnsi="Spectral SemiBold"/>
          <w:bCs/>
          <w:color w:val="555555"/>
          <w:sz w:val="28"/>
          <w:szCs w:val="28"/>
          <w:highlight w:val="white"/>
        </w:rPr>
      </w:pPr>
      <w:r w:rsidRPr="006B27F6">
        <w:rPr>
          <w:rFonts w:ascii="Spectral SemiBold" w:hAnsi="Spectral SemiBold"/>
          <w:bCs/>
          <w:color w:val="202124"/>
          <w:sz w:val="28"/>
          <w:szCs w:val="28"/>
          <w:highlight w:val="white"/>
        </w:rPr>
        <w:t>We recommend you to go through official documentation, blogs, tutorials, basically the reading material to learn web development because this will make you grasp the concepts faster and expose you to how the frameworks/technologies are working.</w:t>
      </w:r>
      <w:r w:rsidRPr="006B27F6">
        <w:rPr>
          <w:rFonts w:ascii="Spectral SemiBold" w:hAnsi="Spectral SemiBold"/>
          <w:bCs/>
          <w:color w:val="202124"/>
          <w:sz w:val="28"/>
          <w:szCs w:val="28"/>
          <w:highlight w:val="white"/>
        </w:rPr>
        <w:br/>
      </w:r>
      <w:r w:rsidRPr="006B27F6">
        <w:rPr>
          <w:rFonts w:ascii="Spectral SemiBold" w:hAnsi="Spectral SemiBold"/>
          <w:bCs/>
          <w:color w:val="202124"/>
          <w:sz w:val="28"/>
          <w:szCs w:val="28"/>
          <w:highlight w:val="white"/>
        </w:rPr>
        <w:lastRenderedPageBreak/>
        <w:br/>
        <w:t>No one can mug up all the things and web development is all about googling, the more you google how to do this, the more you will start learning and retaining things.</w:t>
      </w:r>
      <w:r w:rsidRPr="006B27F6">
        <w:rPr>
          <w:rFonts w:ascii="Spectral SemiBold" w:hAnsi="Spectral SemiBold"/>
          <w:bCs/>
          <w:color w:val="202124"/>
          <w:sz w:val="28"/>
          <w:szCs w:val="28"/>
          <w:highlight w:val="white"/>
        </w:rPr>
        <w:br/>
      </w:r>
      <w:r w:rsidRPr="006B27F6">
        <w:rPr>
          <w:rFonts w:ascii="Spectral SemiBold" w:hAnsi="Spectral SemiBold"/>
          <w:bCs/>
          <w:color w:val="202124"/>
          <w:sz w:val="28"/>
          <w:szCs w:val="28"/>
          <w:highlight w:val="white"/>
        </w:rPr>
        <w:br/>
        <w:t>I still google how to center a div ;)</w:t>
      </w:r>
      <w:r w:rsidRPr="006B27F6">
        <w:rPr>
          <w:rFonts w:ascii="Spectral SemiBold" w:hAnsi="Spectral SemiBold"/>
          <w:bCs/>
          <w:color w:val="202124"/>
          <w:sz w:val="28"/>
          <w:szCs w:val="28"/>
          <w:highlight w:val="white"/>
        </w:rPr>
        <w:br/>
      </w:r>
      <w:r w:rsidRPr="006B27F6">
        <w:rPr>
          <w:rFonts w:ascii="Spectral SemiBold" w:hAnsi="Spectral SemiBold"/>
          <w:bCs/>
          <w:color w:val="202124"/>
          <w:sz w:val="28"/>
          <w:szCs w:val="28"/>
          <w:highlight w:val="white"/>
        </w:rPr>
        <w:br/>
        <w:t>Make projects, use technologies, and read in depth for grasping concepts (interviewers like when you know what the concept is and why it exists)</w:t>
      </w:r>
      <w:r w:rsidRPr="006B27F6">
        <w:rPr>
          <w:rFonts w:ascii="Spectral SemiBold" w:hAnsi="Spectral SemiBold"/>
          <w:bCs/>
          <w:color w:val="555555"/>
          <w:sz w:val="28"/>
          <w:szCs w:val="28"/>
          <w:highlight w:val="white"/>
        </w:rPr>
        <w:br/>
      </w:r>
    </w:p>
    <w:sectPr w:rsidR="008017C6" w:rsidRPr="006B27F6" w:rsidSect="000066AA">
      <w:headerReference w:type="first" r:id="rId48"/>
      <w:pgSz w:w="12240" w:h="15840"/>
      <w:pgMar w:top="810" w:right="1440" w:bottom="720" w:left="993"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59F6" w:rsidRDefault="004759F6" w:rsidP="006B27F6">
      <w:pPr>
        <w:spacing w:line="240" w:lineRule="auto"/>
      </w:pPr>
      <w:r>
        <w:separator/>
      </w:r>
    </w:p>
  </w:endnote>
  <w:endnote w:type="continuationSeparator" w:id="0">
    <w:p w:rsidR="004759F6" w:rsidRDefault="004759F6" w:rsidP="006B27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Spectral SemiBold">
    <w:panose1 w:val="02020702060000000000"/>
    <w:charset w:val="00"/>
    <w:family w:val="roman"/>
    <w:pitch w:val="variable"/>
    <w:sig w:usb0="E000027F" w:usb1="4000E43B" w:usb2="00000000" w:usb3="00000000" w:csb0="00000197" w:csb1="00000000"/>
  </w:font>
  <w:font w:name="Spectral">
    <w:altName w:val="Spectral"/>
    <w:panose1 w:val="02020502060000000000"/>
    <w:charset w:val="00"/>
    <w:family w:val="roman"/>
    <w:pitch w:val="variable"/>
    <w:sig w:usb0="E000027F" w:usb1="4000E43B" w:usb2="00000000" w:usb3="00000000" w:csb0="00000197"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59F6" w:rsidRDefault="004759F6" w:rsidP="006B27F6">
      <w:pPr>
        <w:spacing w:line="240" w:lineRule="auto"/>
      </w:pPr>
      <w:r>
        <w:separator/>
      </w:r>
    </w:p>
  </w:footnote>
  <w:footnote w:type="continuationSeparator" w:id="0">
    <w:p w:rsidR="004759F6" w:rsidRDefault="004759F6" w:rsidP="006B27F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27F6" w:rsidRPr="006B27F6" w:rsidRDefault="006B27F6" w:rsidP="006B27F6">
    <w:pPr>
      <w:jc w:val="center"/>
      <w:rPr>
        <w:rFonts w:ascii="Spectral" w:eastAsia="Spectral" w:hAnsi="Spectral" w:cs="Spectral"/>
        <w:b/>
        <w:sz w:val="40"/>
        <w:szCs w:val="40"/>
      </w:rPr>
    </w:pPr>
    <w:r w:rsidRPr="006B27F6">
      <w:rPr>
        <w:rFonts w:ascii="Spectral" w:eastAsia="Spectral" w:hAnsi="Spectral" w:cs="Spectral"/>
        <w:b/>
        <w:sz w:val="40"/>
        <w:szCs w:val="40"/>
      </w:rPr>
      <w:t>Technical Committee IIIT Vadodara ICD</w:t>
    </w:r>
  </w:p>
  <w:p w:rsidR="006B27F6" w:rsidRPr="006B27F6" w:rsidRDefault="006B27F6" w:rsidP="006B27F6">
    <w:pPr>
      <w:jc w:val="center"/>
      <w:rPr>
        <w:sz w:val="24"/>
        <w:szCs w:val="24"/>
      </w:rPr>
    </w:pPr>
    <w:r w:rsidRPr="006B27F6">
      <w:rPr>
        <w:sz w:val="24"/>
        <w:szCs w:val="24"/>
      </w:rPr>
      <w:pict>
        <v:rect id="_x0000_i1025" style="width:468pt;height:1.8pt" o:hralign="center" o:hrstd="t" o:hr="t" fillcolor="#a0a0a0" stroked="f"/>
      </w:pict>
    </w:r>
  </w:p>
  <w:p w:rsidR="006B27F6" w:rsidRPr="006B27F6" w:rsidRDefault="006B27F6">
    <w:pPr>
      <w:pStyle w:val="Header"/>
      <w:rPr>
        <w:b/>
        <w:bCs/>
        <w:sz w:val="24"/>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B7082"/>
    <w:multiLevelType w:val="multilevel"/>
    <w:tmpl w:val="4F6E8CC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2D30762"/>
    <w:multiLevelType w:val="hybridMultilevel"/>
    <w:tmpl w:val="B328A4DE"/>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A4561D"/>
    <w:multiLevelType w:val="hybridMultilevel"/>
    <w:tmpl w:val="C5C0054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4D5D17"/>
    <w:multiLevelType w:val="hybridMultilevel"/>
    <w:tmpl w:val="2F8A0C4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C011C2"/>
    <w:multiLevelType w:val="multilevel"/>
    <w:tmpl w:val="02302890"/>
    <w:lvl w:ilvl="0">
      <w:start w:val="1"/>
      <w:numFmt w:val="bullet"/>
      <w:lvlText w:val="●"/>
      <w:lvlJc w:val="left"/>
      <w:pPr>
        <w:ind w:left="720" w:hanging="360"/>
      </w:pPr>
      <w:rPr>
        <w:rFonts w:ascii="Georgia" w:eastAsia="Georgia" w:hAnsi="Georgia" w:cs="Georgia"/>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E945D0C"/>
    <w:multiLevelType w:val="hybridMultilevel"/>
    <w:tmpl w:val="D29EB37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FD20107"/>
    <w:multiLevelType w:val="hybridMultilevel"/>
    <w:tmpl w:val="17B2462E"/>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2174C1"/>
    <w:multiLevelType w:val="hybridMultilevel"/>
    <w:tmpl w:val="A12EFD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633EDA"/>
    <w:multiLevelType w:val="hybridMultilevel"/>
    <w:tmpl w:val="EC10B2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68702C"/>
    <w:multiLevelType w:val="hybridMultilevel"/>
    <w:tmpl w:val="158E53C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F935B39"/>
    <w:multiLevelType w:val="multilevel"/>
    <w:tmpl w:val="EA74EBD4"/>
    <w:lvl w:ilvl="0">
      <w:start w:val="1"/>
      <w:numFmt w:val="bullet"/>
      <w:lvlText w:val="●"/>
      <w:lvlJc w:val="left"/>
      <w:pPr>
        <w:ind w:left="720" w:hanging="360"/>
      </w:pPr>
      <w:rPr>
        <w:rFonts w:ascii="Georgia" w:eastAsia="Georgia" w:hAnsi="Georgia" w:cs="Georgia"/>
        <w:color w:val="3D3D4E"/>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2151B4B"/>
    <w:multiLevelType w:val="hybridMultilevel"/>
    <w:tmpl w:val="A35EDED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3F91480"/>
    <w:multiLevelType w:val="multilevel"/>
    <w:tmpl w:val="4F6E8CC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BAF586F"/>
    <w:multiLevelType w:val="hybridMultilevel"/>
    <w:tmpl w:val="A4DAC6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3CFB33D5"/>
    <w:multiLevelType w:val="multilevel"/>
    <w:tmpl w:val="4828B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0A66402"/>
    <w:multiLevelType w:val="hybridMultilevel"/>
    <w:tmpl w:val="F888353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40074F1"/>
    <w:multiLevelType w:val="hybridMultilevel"/>
    <w:tmpl w:val="25B858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46D92A59"/>
    <w:multiLevelType w:val="hybridMultilevel"/>
    <w:tmpl w:val="9D986A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7DA3F38"/>
    <w:multiLevelType w:val="hybridMultilevel"/>
    <w:tmpl w:val="0468883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FC721E"/>
    <w:multiLevelType w:val="multilevel"/>
    <w:tmpl w:val="7AE04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B3916B3"/>
    <w:multiLevelType w:val="hybridMultilevel"/>
    <w:tmpl w:val="FA4E3E4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D3E0CC8"/>
    <w:multiLevelType w:val="hybridMultilevel"/>
    <w:tmpl w:val="E5BE58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2CC2B74"/>
    <w:multiLevelType w:val="hybridMultilevel"/>
    <w:tmpl w:val="7BF4D6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3FE71FC"/>
    <w:multiLevelType w:val="hybridMultilevel"/>
    <w:tmpl w:val="674435E8"/>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516632B"/>
    <w:multiLevelType w:val="hybridMultilevel"/>
    <w:tmpl w:val="755A69A0"/>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5CA5CF5"/>
    <w:multiLevelType w:val="hybridMultilevel"/>
    <w:tmpl w:val="CAAA96C8"/>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6082E61"/>
    <w:multiLevelType w:val="multilevel"/>
    <w:tmpl w:val="E08CFC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A012F32"/>
    <w:multiLevelType w:val="hybridMultilevel"/>
    <w:tmpl w:val="91B088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611C3FE9"/>
    <w:multiLevelType w:val="multilevel"/>
    <w:tmpl w:val="41CA78BC"/>
    <w:lvl w:ilvl="0">
      <w:start w:val="1"/>
      <w:numFmt w:val="bullet"/>
      <w:lvlText w:val="●"/>
      <w:lvlJc w:val="left"/>
      <w:pPr>
        <w:ind w:left="720" w:hanging="360"/>
      </w:pPr>
      <w:rPr>
        <w:rFonts w:ascii="Arial" w:eastAsia="Arial" w:hAnsi="Arial" w:cs="Arial"/>
        <w:color w:val="525252"/>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2215DD7"/>
    <w:multiLevelType w:val="hybridMultilevel"/>
    <w:tmpl w:val="7766E6A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67311EDA"/>
    <w:multiLevelType w:val="hybridMultilevel"/>
    <w:tmpl w:val="7396D2FA"/>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1981E2D"/>
    <w:multiLevelType w:val="hybridMultilevel"/>
    <w:tmpl w:val="D738F85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7FF07286"/>
    <w:multiLevelType w:val="hybridMultilevel"/>
    <w:tmpl w:val="91A85B3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
  </w:num>
  <w:num w:numId="2">
    <w:abstractNumId w:val="14"/>
  </w:num>
  <w:num w:numId="3">
    <w:abstractNumId w:val="26"/>
  </w:num>
  <w:num w:numId="4">
    <w:abstractNumId w:val="19"/>
  </w:num>
  <w:num w:numId="5">
    <w:abstractNumId w:val="28"/>
  </w:num>
  <w:num w:numId="6">
    <w:abstractNumId w:val="12"/>
  </w:num>
  <w:num w:numId="7">
    <w:abstractNumId w:val="10"/>
  </w:num>
  <w:num w:numId="8">
    <w:abstractNumId w:val="18"/>
  </w:num>
  <w:num w:numId="9">
    <w:abstractNumId w:val="23"/>
  </w:num>
  <w:num w:numId="10">
    <w:abstractNumId w:val="11"/>
  </w:num>
  <w:num w:numId="11">
    <w:abstractNumId w:val="6"/>
  </w:num>
  <w:num w:numId="12">
    <w:abstractNumId w:val="22"/>
  </w:num>
  <w:num w:numId="13">
    <w:abstractNumId w:val="2"/>
  </w:num>
  <w:num w:numId="14">
    <w:abstractNumId w:val="15"/>
  </w:num>
  <w:num w:numId="15">
    <w:abstractNumId w:val="25"/>
  </w:num>
  <w:num w:numId="16">
    <w:abstractNumId w:val="31"/>
  </w:num>
  <w:num w:numId="17">
    <w:abstractNumId w:val="7"/>
  </w:num>
  <w:num w:numId="18">
    <w:abstractNumId w:val="1"/>
  </w:num>
  <w:num w:numId="19">
    <w:abstractNumId w:val="9"/>
  </w:num>
  <w:num w:numId="20">
    <w:abstractNumId w:val="3"/>
  </w:num>
  <w:num w:numId="21">
    <w:abstractNumId w:val="13"/>
  </w:num>
  <w:num w:numId="22">
    <w:abstractNumId w:val="17"/>
  </w:num>
  <w:num w:numId="23">
    <w:abstractNumId w:val="30"/>
  </w:num>
  <w:num w:numId="24">
    <w:abstractNumId w:val="8"/>
  </w:num>
  <w:num w:numId="25">
    <w:abstractNumId w:val="24"/>
  </w:num>
  <w:num w:numId="26">
    <w:abstractNumId w:val="16"/>
  </w:num>
  <w:num w:numId="27">
    <w:abstractNumId w:val="0"/>
  </w:num>
  <w:num w:numId="28">
    <w:abstractNumId w:val="32"/>
  </w:num>
  <w:num w:numId="29">
    <w:abstractNumId w:val="5"/>
  </w:num>
  <w:num w:numId="30">
    <w:abstractNumId w:val="29"/>
  </w:num>
  <w:num w:numId="31">
    <w:abstractNumId w:val="20"/>
  </w:num>
  <w:num w:numId="32">
    <w:abstractNumId w:val="21"/>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CwNDQ1MrS0NLC0NDJX0lEKTi0uzszPAykwrgUAUt9DniwAAAA="/>
  </w:docVars>
  <w:rsids>
    <w:rsidRoot w:val="008017C6"/>
    <w:rsid w:val="000066AA"/>
    <w:rsid w:val="001875E4"/>
    <w:rsid w:val="002D4262"/>
    <w:rsid w:val="004759F6"/>
    <w:rsid w:val="006B27F6"/>
    <w:rsid w:val="008017C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BEDF7A-2D1B-47D3-9DA3-B6B6A8BAA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hi-IN"/>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6B27F6"/>
    <w:pPr>
      <w:tabs>
        <w:tab w:val="center" w:pos="4513"/>
        <w:tab w:val="right" w:pos="9026"/>
      </w:tabs>
      <w:spacing w:line="240" w:lineRule="auto"/>
    </w:pPr>
    <w:rPr>
      <w:rFonts w:cs="Mangal"/>
      <w:szCs w:val="20"/>
    </w:rPr>
  </w:style>
  <w:style w:type="character" w:customStyle="1" w:styleId="HeaderChar">
    <w:name w:val="Header Char"/>
    <w:basedOn w:val="DefaultParagraphFont"/>
    <w:link w:val="Header"/>
    <w:uiPriority w:val="99"/>
    <w:rsid w:val="006B27F6"/>
    <w:rPr>
      <w:rFonts w:cs="Mangal"/>
      <w:szCs w:val="20"/>
    </w:rPr>
  </w:style>
  <w:style w:type="paragraph" w:styleId="Footer">
    <w:name w:val="footer"/>
    <w:basedOn w:val="Normal"/>
    <w:link w:val="FooterChar"/>
    <w:uiPriority w:val="99"/>
    <w:unhideWhenUsed/>
    <w:rsid w:val="006B27F6"/>
    <w:pPr>
      <w:tabs>
        <w:tab w:val="center" w:pos="4513"/>
        <w:tab w:val="right" w:pos="9026"/>
      </w:tabs>
      <w:spacing w:line="240" w:lineRule="auto"/>
    </w:pPr>
    <w:rPr>
      <w:rFonts w:cs="Mangal"/>
      <w:szCs w:val="20"/>
    </w:rPr>
  </w:style>
  <w:style w:type="character" w:customStyle="1" w:styleId="FooterChar">
    <w:name w:val="Footer Char"/>
    <w:basedOn w:val="DefaultParagraphFont"/>
    <w:link w:val="Footer"/>
    <w:uiPriority w:val="99"/>
    <w:rsid w:val="006B27F6"/>
    <w:rPr>
      <w:rFonts w:cs="Mangal"/>
      <w:szCs w:val="20"/>
    </w:rPr>
  </w:style>
  <w:style w:type="paragraph" w:styleId="ListParagraph">
    <w:name w:val="List Paragraph"/>
    <w:basedOn w:val="Normal"/>
    <w:uiPriority w:val="34"/>
    <w:qFormat/>
    <w:rsid w:val="006B27F6"/>
    <w:pPr>
      <w:ind w:left="720"/>
      <w:contextualSpacing/>
    </w:pPr>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pN6jk0uUrD8" TargetMode="External"/><Relationship Id="rId18" Type="http://schemas.openxmlformats.org/officeDocument/2006/relationships/hyperlink" Target="https://angular.io/docs" TargetMode="External"/><Relationship Id="rId26" Type="http://schemas.openxmlformats.org/officeDocument/2006/relationships/hyperlink" Target="https://www.youtube.com/playlist?list=PL6gx4Cwl9DGBlmzzFcLgDhKTTfNLfX1IK" TargetMode="External"/><Relationship Id="rId39" Type="http://schemas.openxmlformats.org/officeDocument/2006/relationships/hyperlink" Target="https://www.youtube.com/playlist?list=PLk1kxccoEnNEtwGZW-3KAcAlhI_Guwh8x" TargetMode="External"/><Relationship Id="rId21" Type="http://schemas.openxmlformats.org/officeDocument/2006/relationships/hyperlink" Target="https://www.youtube.com/playlist?list=PL4cUxeGkcC9gQcYgjhBoeQH7wiAyZNrYa" TargetMode="External"/><Relationship Id="rId34" Type="http://schemas.openxmlformats.org/officeDocument/2006/relationships/hyperlink" Target="https://www.w3schools.com/sql/" TargetMode="External"/><Relationship Id="rId42" Type="http://schemas.openxmlformats.org/officeDocument/2006/relationships/image" Target="media/image1.png"/><Relationship Id="rId47" Type="http://schemas.openxmlformats.org/officeDocument/2006/relationships/hyperlink" Target="https://youtu.be/GLk7-imcjiI" TargetMode="External"/><Relationship Id="rId50" Type="http://schemas.openxmlformats.org/officeDocument/2006/relationships/theme" Target="theme/theme1.xml"/><Relationship Id="rId7" Type="http://schemas.openxmlformats.org/officeDocument/2006/relationships/hyperlink" Target="https://www.w3schools.com/html/default.asp" TargetMode="External"/><Relationship Id="rId2" Type="http://schemas.openxmlformats.org/officeDocument/2006/relationships/styles" Target="styles.xml"/><Relationship Id="rId16" Type="http://schemas.openxmlformats.org/officeDocument/2006/relationships/hyperlink" Target="https://reactjs.org/docs/getting-started.html" TargetMode="External"/><Relationship Id="rId29" Type="http://schemas.openxmlformats.org/officeDocument/2006/relationships/hyperlink" Target="https://youtube.com/playlist?list=PL0zysOflRCel5BSXoslpfDawe8FyyOSZb" TargetMode="External"/><Relationship Id="rId11" Type="http://schemas.openxmlformats.org/officeDocument/2006/relationships/hyperlink" Target="https://developer.mozilla.org/en-US/docs/Web/JavaScript" TargetMode="External"/><Relationship Id="rId24" Type="http://schemas.openxmlformats.org/officeDocument/2006/relationships/hyperlink" Target="https://docs.djangoproject.com/en/3.2/" TargetMode="External"/><Relationship Id="rId32" Type="http://schemas.openxmlformats.org/officeDocument/2006/relationships/hyperlink" Target="https://golang.org/doc/" TargetMode="External"/><Relationship Id="rId37" Type="http://schemas.openxmlformats.org/officeDocument/2006/relationships/hyperlink" Target="https://youtube.com/playlist?list=PLwGdqUZWnOp1P9xSsJg7g3AY0CUjs-WOa" TargetMode="External"/><Relationship Id="rId40" Type="http://schemas.openxmlformats.org/officeDocument/2006/relationships/hyperlink" Target="https://www.youtube.com/playlist?list=PLGZAAioH7ZlO7AstL9PZrqalK0fZutEXF" TargetMode="External"/><Relationship Id="rId45"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blog.logrocket.com/top-10-css-libraries-to-empower-your-web-design/" TargetMode="External"/><Relationship Id="rId23" Type="http://schemas.openxmlformats.org/officeDocument/2006/relationships/hyperlink" Target="https://youtube.com/playlist?list=PLwGdqUZWnOp00IbeN0OtL9dmnasipZ9x8" TargetMode="External"/><Relationship Id="rId28" Type="http://schemas.openxmlformats.org/officeDocument/2006/relationships/hyperlink" Target="https://www.javatpoint.com/servlet-tutorial" TargetMode="External"/><Relationship Id="rId36" Type="http://schemas.openxmlformats.org/officeDocument/2006/relationships/hyperlink" Target="https://www.tutorialspoint.com/mongodb/index.htm" TargetMode="External"/><Relationship Id="rId49" Type="http://schemas.openxmlformats.org/officeDocument/2006/relationships/fontTable" Target="fontTable.xml"/><Relationship Id="rId10" Type="http://schemas.openxmlformats.org/officeDocument/2006/relationships/hyperlink" Target="https://www.youtube.com/watch?v=Edsxf_NBFrw" TargetMode="External"/><Relationship Id="rId19" Type="http://schemas.openxmlformats.org/officeDocument/2006/relationships/hyperlink" Target="https://www.youtube.com/playlist?list=PL8p2I9GklV45--5t7_N4lveUI6Y31vQ6C" TargetMode="External"/><Relationship Id="rId31" Type="http://schemas.openxmlformats.org/officeDocument/2006/relationships/hyperlink" Target="https://youtu.be/1SnPKhCdlsU" TargetMode="External"/><Relationship Id="rId44"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w3schools.com/css/default.asp" TargetMode="External"/><Relationship Id="rId14" Type="http://schemas.openxmlformats.org/officeDocument/2006/relationships/hyperlink" Target="https://getbootstrap.com/docs/5.1/getting-started/introduction/" TargetMode="External"/><Relationship Id="rId22" Type="http://schemas.openxmlformats.org/officeDocument/2006/relationships/hyperlink" Target="https://www.w3schools.com/nodejs/" TargetMode="External"/><Relationship Id="rId27" Type="http://schemas.openxmlformats.org/officeDocument/2006/relationships/hyperlink" Target="https://www.youtube.com/playlist?list=PL-osiE80TeTtoQCKZ03TU5fNfx2UY6U4p" TargetMode="External"/><Relationship Id="rId30" Type="http://schemas.openxmlformats.org/officeDocument/2006/relationships/hyperlink" Target="https://www.w3schools.com/php/" TargetMode="External"/><Relationship Id="rId35" Type="http://schemas.openxmlformats.org/officeDocument/2006/relationships/hyperlink" Target="https://youtu.be/5bFxbwjN-Gk" TargetMode="External"/><Relationship Id="rId43" Type="http://schemas.openxmlformats.org/officeDocument/2006/relationships/hyperlink" Target="http://www.sinatrarb.com/" TargetMode="External"/><Relationship Id="rId48" Type="http://schemas.openxmlformats.org/officeDocument/2006/relationships/header" Target="header1.xml"/><Relationship Id="rId8" Type="http://schemas.openxmlformats.org/officeDocument/2006/relationships/hyperlink" Target="https://www.youtube.com/watch?v=BsDoLVMnmZs" TargetMode="External"/><Relationship Id="rId3" Type="http://schemas.openxmlformats.org/officeDocument/2006/relationships/settings" Target="settings.xml"/><Relationship Id="rId12" Type="http://schemas.openxmlformats.org/officeDocument/2006/relationships/hyperlink" Target="https://youtu.be/hKB-YGF14SY" TargetMode="External"/><Relationship Id="rId17" Type="http://schemas.openxmlformats.org/officeDocument/2006/relationships/hyperlink" Target="https://www.youtube.com/playlist?list=PLwGdqUZWnOp3aROg4wypcRhZqJG3ajZWJ" TargetMode="External"/><Relationship Id="rId25" Type="http://schemas.openxmlformats.org/officeDocument/2006/relationships/hyperlink" Target="https://youtu.be/JxzZxdht-XY" TargetMode="External"/><Relationship Id="rId33" Type="http://schemas.openxmlformats.org/officeDocument/2006/relationships/hyperlink" Target="https://tutorialedge.net/golang/creating-restful-api-with-golang/" TargetMode="External"/><Relationship Id="rId38" Type="http://schemas.openxmlformats.org/officeDocument/2006/relationships/hyperlink" Target="https://www.postgresqltutorial.com/" TargetMode="External"/><Relationship Id="rId46" Type="http://schemas.openxmlformats.org/officeDocument/2006/relationships/image" Target="media/image4.png"/><Relationship Id="rId20" Type="http://schemas.openxmlformats.org/officeDocument/2006/relationships/hyperlink" Target="https://vuejs.org/v2/guide/" TargetMode="External"/><Relationship Id="rId41" Type="http://schemas.openxmlformats.org/officeDocument/2006/relationships/hyperlink" Target="https://www.tutorialspoint.com/mariadb/index.htm"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1697</Words>
  <Characters>967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account</cp:lastModifiedBy>
  <cp:revision>5</cp:revision>
  <dcterms:created xsi:type="dcterms:W3CDTF">2022-06-05T08:31:00Z</dcterms:created>
  <dcterms:modified xsi:type="dcterms:W3CDTF">2022-06-05T09:43:00Z</dcterms:modified>
</cp:coreProperties>
</file>